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902186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63CCCFCF" w14:textId="78542952" w:rsidR="00F07433"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021866" w:history="1">
            <w:r w:rsidR="00F07433" w:rsidRPr="008F5D4E">
              <w:rPr>
                <w:rStyle w:val="Hyperlink"/>
                <w:noProof/>
              </w:rPr>
              <w:t>Table of Contents</w:t>
            </w:r>
            <w:r w:rsidR="00F07433">
              <w:rPr>
                <w:noProof/>
                <w:webHidden/>
              </w:rPr>
              <w:tab/>
            </w:r>
            <w:r w:rsidR="00F07433">
              <w:rPr>
                <w:noProof/>
                <w:webHidden/>
              </w:rPr>
              <w:fldChar w:fldCharType="begin"/>
            </w:r>
            <w:r w:rsidR="00F07433">
              <w:rPr>
                <w:noProof/>
                <w:webHidden/>
              </w:rPr>
              <w:instrText xml:space="preserve"> PAGEREF _Toc89021866 \h </w:instrText>
            </w:r>
            <w:r w:rsidR="00F07433">
              <w:rPr>
                <w:noProof/>
                <w:webHidden/>
              </w:rPr>
            </w:r>
            <w:r w:rsidR="00F07433">
              <w:rPr>
                <w:noProof/>
                <w:webHidden/>
              </w:rPr>
              <w:fldChar w:fldCharType="separate"/>
            </w:r>
            <w:r w:rsidR="00F07433">
              <w:rPr>
                <w:noProof/>
                <w:webHidden/>
              </w:rPr>
              <w:t>2</w:t>
            </w:r>
            <w:r w:rsidR="00F07433">
              <w:rPr>
                <w:noProof/>
                <w:webHidden/>
              </w:rPr>
              <w:fldChar w:fldCharType="end"/>
            </w:r>
          </w:hyperlink>
        </w:p>
        <w:p w14:paraId="434D1BEE" w14:textId="392DAA5C"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67" w:history="1">
            <w:r w:rsidRPr="008F5D4E">
              <w:rPr>
                <w:rStyle w:val="Hyperlink"/>
                <w:noProof/>
              </w:rPr>
              <w:t>Background</w:t>
            </w:r>
            <w:r>
              <w:rPr>
                <w:noProof/>
                <w:webHidden/>
              </w:rPr>
              <w:tab/>
            </w:r>
            <w:r>
              <w:rPr>
                <w:noProof/>
                <w:webHidden/>
              </w:rPr>
              <w:fldChar w:fldCharType="begin"/>
            </w:r>
            <w:r>
              <w:rPr>
                <w:noProof/>
                <w:webHidden/>
              </w:rPr>
              <w:instrText xml:space="preserve"> PAGEREF _Toc89021867 \h </w:instrText>
            </w:r>
            <w:r>
              <w:rPr>
                <w:noProof/>
                <w:webHidden/>
              </w:rPr>
            </w:r>
            <w:r>
              <w:rPr>
                <w:noProof/>
                <w:webHidden/>
              </w:rPr>
              <w:fldChar w:fldCharType="separate"/>
            </w:r>
            <w:r>
              <w:rPr>
                <w:noProof/>
                <w:webHidden/>
              </w:rPr>
              <w:t>4</w:t>
            </w:r>
            <w:r>
              <w:rPr>
                <w:noProof/>
                <w:webHidden/>
              </w:rPr>
              <w:fldChar w:fldCharType="end"/>
            </w:r>
          </w:hyperlink>
        </w:p>
        <w:p w14:paraId="00354A3D" w14:textId="5D320B52"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68" w:history="1">
            <w:r w:rsidRPr="008F5D4E">
              <w:rPr>
                <w:rStyle w:val="Hyperlink"/>
                <w:noProof/>
              </w:rPr>
              <w:t>Problem Statement</w:t>
            </w:r>
            <w:r>
              <w:rPr>
                <w:noProof/>
                <w:webHidden/>
              </w:rPr>
              <w:tab/>
            </w:r>
            <w:r>
              <w:rPr>
                <w:noProof/>
                <w:webHidden/>
              </w:rPr>
              <w:fldChar w:fldCharType="begin"/>
            </w:r>
            <w:r>
              <w:rPr>
                <w:noProof/>
                <w:webHidden/>
              </w:rPr>
              <w:instrText xml:space="preserve"> PAGEREF _Toc89021868 \h </w:instrText>
            </w:r>
            <w:r>
              <w:rPr>
                <w:noProof/>
                <w:webHidden/>
              </w:rPr>
            </w:r>
            <w:r>
              <w:rPr>
                <w:noProof/>
                <w:webHidden/>
              </w:rPr>
              <w:fldChar w:fldCharType="separate"/>
            </w:r>
            <w:r>
              <w:rPr>
                <w:noProof/>
                <w:webHidden/>
              </w:rPr>
              <w:t>5</w:t>
            </w:r>
            <w:r>
              <w:rPr>
                <w:noProof/>
                <w:webHidden/>
              </w:rPr>
              <w:fldChar w:fldCharType="end"/>
            </w:r>
          </w:hyperlink>
        </w:p>
        <w:p w14:paraId="176DB24C" w14:textId="445A18E7"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69" w:history="1">
            <w:r w:rsidRPr="008F5D4E">
              <w:rPr>
                <w:rStyle w:val="Hyperlink"/>
                <w:noProof/>
              </w:rPr>
              <w:t>Purpose Statement</w:t>
            </w:r>
            <w:r>
              <w:rPr>
                <w:noProof/>
                <w:webHidden/>
              </w:rPr>
              <w:tab/>
            </w:r>
            <w:r>
              <w:rPr>
                <w:noProof/>
                <w:webHidden/>
              </w:rPr>
              <w:fldChar w:fldCharType="begin"/>
            </w:r>
            <w:r>
              <w:rPr>
                <w:noProof/>
                <w:webHidden/>
              </w:rPr>
              <w:instrText xml:space="preserve"> PAGEREF _Toc89021869 \h </w:instrText>
            </w:r>
            <w:r>
              <w:rPr>
                <w:noProof/>
                <w:webHidden/>
              </w:rPr>
            </w:r>
            <w:r>
              <w:rPr>
                <w:noProof/>
                <w:webHidden/>
              </w:rPr>
              <w:fldChar w:fldCharType="separate"/>
            </w:r>
            <w:r>
              <w:rPr>
                <w:noProof/>
                <w:webHidden/>
              </w:rPr>
              <w:t>6</w:t>
            </w:r>
            <w:r>
              <w:rPr>
                <w:noProof/>
                <w:webHidden/>
              </w:rPr>
              <w:fldChar w:fldCharType="end"/>
            </w:r>
          </w:hyperlink>
        </w:p>
        <w:p w14:paraId="665DC08F" w14:textId="1F290496"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70" w:history="1">
            <w:r w:rsidRPr="008F5D4E">
              <w:rPr>
                <w:rStyle w:val="Hyperlink"/>
                <w:noProof/>
              </w:rPr>
              <w:t>Research Questions</w:t>
            </w:r>
            <w:r>
              <w:rPr>
                <w:noProof/>
                <w:webHidden/>
              </w:rPr>
              <w:tab/>
            </w:r>
            <w:r>
              <w:rPr>
                <w:noProof/>
                <w:webHidden/>
              </w:rPr>
              <w:fldChar w:fldCharType="begin"/>
            </w:r>
            <w:r>
              <w:rPr>
                <w:noProof/>
                <w:webHidden/>
              </w:rPr>
              <w:instrText xml:space="preserve"> PAGEREF _Toc89021870 \h </w:instrText>
            </w:r>
            <w:r>
              <w:rPr>
                <w:noProof/>
                <w:webHidden/>
              </w:rPr>
            </w:r>
            <w:r>
              <w:rPr>
                <w:noProof/>
                <w:webHidden/>
              </w:rPr>
              <w:fldChar w:fldCharType="separate"/>
            </w:r>
            <w:r>
              <w:rPr>
                <w:noProof/>
                <w:webHidden/>
              </w:rPr>
              <w:t>8</w:t>
            </w:r>
            <w:r>
              <w:rPr>
                <w:noProof/>
                <w:webHidden/>
              </w:rPr>
              <w:fldChar w:fldCharType="end"/>
            </w:r>
          </w:hyperlink>
        </w:p>
        <w:p w14:paraId="35B129F0" w14:textId="37EF0A2D"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71" w:history="1">
            <w:r w:rsidRPr="008F5D4E">
              <w:rPr>
                <w:rStyle w:val="Hyperlink"/>
                <w:noProof/>
              </w:rPr>
              <w:t>Hypotheses</w:t>
            </w:r>
            <w:r>
              <w:rPr>
                <w:noProof/>
                <w:webHidden/>
              </w:rPr>
              <w:tab/>
            </w:r>
            <w:r>
              <w:rPr>
                <w:noProof/>
                <w:webHidden/>
              </w:rPr>
              <w:fldChar w:fldCharType="begin"/>
            </w:r>
            <w:r>
              <w:rPr>
                <w:noProof/>
                <w:webHidden/>
              </w:rPr>
              <w:instrText xml:space="preserve"> PAGEREF _Toc89021871 \h </w:instrText>
            </w:r>
            <w:r>
              <w:rPr>
                <w:noProof/>
                <w:webHidden/>
              </w:rPr>
            </w:r>
            <w:r>
              <w:rPr>
                <w:noProof/>
                <w:webHidden/>
              </w:rPr>
              <w:fldChar w:fldCharType="separate"/>
            </w:r>
            <w:r>
              <w:rPr>
                <w:noProof/>
                <w:webHidden/>
              </w:rPr>
              <w:t>9</w:t>
            </w:r>
            <w:r>
              <w:rPr>
                <w:noProof/>
                <w:webHidden/>
              </w:rPr>
              <w:fldChar w:fldCharType="end"/>
            </w:r>
          </w:hyperlink>
        </w:p>
        <w:p w14:paraId="68A2AF22" w14:textId="2FBED719"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72" w:history="1">
            <w:r w:rsidRPr="008F5D4E">
              <w:rPr>
                <w:rStyle w:val="Hyperlink"/>
                <w:noProof/>
              </w:rPr>
              <w:t>Research Methodology</w:t>
            </w:r>
            <w:r>
              <w:rPr>
                <w:noProof/>
                <w:webHidden/>
              </w:rPr>
              <w:tab/>
            </w:r>
            <w:r>
              <w:rPr>
                <w:noProof/>
                <w:webHidden/>
              </w:rPr>
              <w:fldChar w:fldCharType="begin"/>
            </w:r>
            <w:r>
              <w:rPr>
                <w:noProof/>
                <w:webHidden/>
              </w:rPr>
              <w:instrText xml:space="preserve"> PAGEREF _Toc89021872 \h </w:instrText>
            </w:r>
            <w:r>
              <w:rPr>
                <w:noProof/>
                <w:webHidden/>
              </w:rPr>
            </w:r>
            <w:r>
              <w:rPr>
                <w:noProof/>
                <w:webHidden/>
              </w:rPr>
              <w:fldChar w:fldCharType="separate"/>
            </w:r>
            <w:r>
              <w:rPr>
                <w:noProof/>
                <w:webHidden/>
              </w:rPr>
              <w:t>10</w:t>
            </w:r>
            <w:r>
              <w:rPr>
                <w:noProof/>
                <w:webHidden/>
              </w:rPr>
              <w:fldChar w:fldCharType="end"/>
            </w:r>
          </w:hyperlink>
        </w:p>
        <w:p w14:paraId="4425881D" w14:textId="49EB20E6"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73" w:history="1">
            <w:r w:rsidRPr="008F5D4E">
              <w:rPr>
                <w:rStyle w:val="Hyperlink"/>
                <w:noProof/>
              </w:rPr>
              <w:t>Artifact Driven Approach</w:t>
            </w:r>
            <w:r>
              <w:rPr>
                <w:noProof/>
                <w:webHidden/>
              </w:rPr>
              <w:tab/>
            </w:r>
            <w:r>
              <w:rPr>
                <w:noProof/>
                <w:webHidden/>
              </w:rPr>
              <w:fldChar w:fldCharType="begin"/>
            </w:r>
            <w:r>
              <w:rPr>
                <w:noProof/>
                <w:webHidden/>
              </w:rPr>
              <w:instrText xml:space="preserve"> PAGEREF _Toc89021873 \h </w:instrText>
            </w:r>
            <w:r>
              <w:rPr>
                <w:noProof/>
                <w:webHidden/>
              </w:rPr>
            </w:r>
            <w:r>
              <w:rPr>
                <w:noProof/>
                <w:webHidden/>
              </w:rPr>
              <w:fldChar w:fldCharType="separate"/>
            </w:r>
            <w:r>
              <w:rPr>
                <w:noProof/>
                <w:webHidden/>
              </w:rPr>
              <w:t>10</w:t>
            </w:r>
            <w:r>
              <w:rPr>
                <w:noProof/>
                <w:webHidden/>
              </w:rPr>
              <w:fldChar w:fldCharType="end"/>
            </w:r>
          </w:hyperlink>
        </w:p>
        <w:p w14:paraId="6EE3956D" w14:textId="2948903D"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74" w:history="1">
            <w:r w:rsidRPr="008F5D4E">
              <w:rPr>
                <w:rStyle w:val="Hyperlink"/>
                <w:noProof/>
              </w:rPr>
              <w:t>Runtime System Design</w:t>
            </w:r>
            <w:r>
              <w:rPr>
                <w:noProof/>
                <w:webHidden/>
              </w:rPr>
              <w:tab/>
            </w:r>
            <w:r>
              <w:rPr>
                <w:noProof/>
                <w:webHidden/>
              </w:rPr>
              <w:fldChar w:fldCharType="begin"/>
            </w:r>
            <w:r>
              <w:rPr>
                <w:noProof/>
                <w:webHidden/>
              </w:rPr>
              <w:instrText xml:space="preserve"> PAGEREF _Toc89021874 \h </w:instrText>
            </w:r>
            <w:r>
              <w:rPr>
                <w:noProof/>
                <w:webHidden/>
              </w:rPr>
            </w:r>
            <w:r>
              <w:rPr>
                <w:noProof/>
                <w:webHidden/>
              </w:rPr>
              <w:fldChar w:fldCharType="separate"/>
            </w:r>
            <w:r>
              <w:rPr>
                <w:noProof/>
                <w:webHidden/>
              </w:rPr>
              <w:t>10</w:t>
            </w:r>
            <w:r>
              <w:rPr>
                <w:noProof/>
                <w:webHidden/>
              </w:rPr>
              <w:fldChar w:fldCharType="end"/>
            </w:r>
          </w:hyperlink>
        </w:p>
        <w:p w14:paraId="2BE86F15" w14:textId="2414AB31"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5" w:history="1">
            <w:r w:rsidRPr="008F5D4E">
              <w:rPr>
                <w:rStyle w:val="Hyperlink"/>
                <w:noProof/>
              </w:rPr>
              <w:t>Test Case Definition</w:t>
            </w:r>
            <w:r>
              <w:rPr>
                <w:noProof/>
                <w:webHidden/>
              </w:rPr>
              <w:tab/>
            </w:r>
            <w:r>
              <w:rPr>
                <w:noProof/>
                <w:webHidden/>
              </w:rPr>
              <w:fldChar w:fldCharType="begin"/>
            </w:r>
            <w:r>
              <w:rPr>
                <w:noProof/>
                <w:webHidden/>
              </w:rPr>
              <w:instrText xml:space="preserve"> PAGEREF _Toc89021875 \h </w:instrText>
            </w:r>
            <w:r>
              <w:rPr>
                <w:noProof/>
                <w:webHidden/>
              </w:rPr>
            </w:r>
            <w:r>
              <w:rPr>
                <w:noProof/>
                <w:webHidden/>
              </w:rPr>
              <w:fldChar w:fldCharType="separate"/>
            </w:r>
            <w:r>
              <w:rPr>
                <w:noProof/>
                <w:webHidden/>
              </w:rPr>
              <w:t>11</w:t>
            </w:r>
            <w:r>
              <w:rPr>
                <w:noProof/>
                <w:webHidden/>
              </w:rPr>
              <w:fldChar w:fldCharType="end"/>
            </w:r>
          </w:hyperlink>
        </w:p>
        <w:p w14:paraId="0EFA5578" w14:textId="1942DFEE"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6" w:history="1">
            <w:r w:rsidRPr="008F5D4E">
              <w:rPr>
                <w:rStyle w:val="Hyperlink"/>
                <w:noProof/>
              </w:rPr>
              <w:t>Data Generation Process</w:t>
            </w:r>
            <w:r>
              <w:rPr>
                <w:noProof/>
                <w:webHidden/>
              </w:rPr>
              <w:tab/>
            </w:r>
            <w:r>
              <w:rPr>
                <w:noProof/>
                <w:webHidden/>
              </w:rPr>
              <w:fldChar w:fldCharType="begin"/>
            </w:r>
            <w:r>
              <w:rPr>
                <w:noProof/>
                <w:webHidden/>
              </w:rPr>
              <w:instrText xml:space="preserve"> PAGEREF _Toc89021876 \h </w:instrText>
            </w:r>
            <w:r>
              <w:rPr>
                <w:noProof/>
                <w:webHidden/>
              </w:rPr>
            </w:r>
            <w:r>
              <w:rPr>
                <w:noProof/>
                <w:webHidden/>
              </w:rPr>
              <w:fldChar w:fldCharType="separate"/>
            </w:r>
            <w:r>
              <w:rPr>
                <w:noProof/>
                <w:webHidden/>
              </w:rPr>
              <w:t>11</w:t>
            </w:r>
            <w:r>
              <w:rPr>
                <w:noProof/>
                <w:webHidden/>
              </w:rPr>
              <w:fldChar w:fldCharType="end"/>
            </w:r>
          </w:hyperlink>
        </w:p>
        <w:p w14:paraId="34AD9218" w14:textId="12F83F37"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7" w:history="1">
            <w:r w:rsidRPr="008F5D4E">
              <w:rPr>
                <w:rStyle w:val="Hyperlink"/>
                <w:noProof/>
              </w:rPr>
              <w:t>Simulation Process</w:t>
            </w:r>
            <w:r>
              <w:rPr>
                <w:noProof/>
                <w:webHidden/>
              </w:rPr>
              <w:tab/>
            </w:r>
            <w:r>
              <w:rPr>
                <w:noProof/>
                <w:webHidden/>
              </w:rPr>
              <w:fldChar w:fldCharType="begin"/>
            </w:r>
            <w:r>
              <w:rPr>
                <w:noProof/>
                <w:webHidden/>
              </w:rPr>
              <w:instrText xml:space="preserve"> PAGEREF _Toc89021877 \h </w:instrText>
            </w:r>
            <w:r>
              <w:rPr>
                <w:noProof/>
                <w:webHidden/>
              </w:rPr>
            </w:r>
            <w:r>
              <w:rPr>
                <w:noProof/>
                <w:webHidden/>
              </w:rPr>
              <w:fldChar w:fldCharType="separate"/>
            </w:r>
            <w:r>
              <w:rPr>
                <w:noProof/>
                <w:webHidden/>
              </w:rPr>
              <w:t>12</w:t>
            </w:r>
            <w:r>
              <w:rPr>
                <w:noProof/>
                <w:webHidden/>
              </w:rPr>
              <w:fldChar w:fldCharType="end"/>
            </w:r>
          </w:hyperlink>
        </w:p>
        <w:p w14:paraId="01CA70B9" w14:textId="6C215397"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8" w:history="1">
            <w:r w:rsidRPr="008F5D4E">
              <w:rPr>
                <w:rStyle w:val="Hyperlink"/>
                <w:noProof/>
              </w:rPr>
              <w:t>Intent Extraction Process</w:t>
            </w:r>
            <w:r>
              <w:rPr>
                <w:noProof/>
                <w:webHidden/>
              </w:rPr>
              <w:tab/>
            </w:r>
            <w:r>
              <w:rPr>
                <w:noProof/>
                <w:webHidden/>
              </w:rPr>
              <w:fldChar w:fldCharType="begin"/>
            </w:r>
            <w:r>
              <w:rPr>
                <w:noProof/>
                <w:webHidden/>
              </w:rPr>
              <w:instrText xml:space="preserve"> PAGEREF _Toc89021878 \h </w:instrText>
            </w:r>
            <w:r>
              <w:rPr>
                <w:noProof/>
                <w:webHidden/>
              </w:rPr>
            </w:r>
            <w:r>
              <w:rPr>
                <w:noProof/>
                <w:webHidden/>
              </w:rPr>
              <w:fldChar w:fldCharType="separate"/>
            </w:r>
            <w:r>
              <w:rPr>
                <w:noProof/>
                <w:webHidden/>
              </w:rPr>
              <w:t>13</w:t>
            </w:r>
            <w:r>
              <w:rPr>
                <w:noProof/>
                <w:webHidden/>
              </w:rPr>
              <w:fldChar w:fldCharType="end"/>
            </w:r>
          </w:hyperlink>
        </w:p>
        <w:p w14:paraId="4E53200E" w14:textId="46FF3BA7"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9" w:history="1">
            <w:r w:rsidRPr="008F5D4E">
              <w:rPr>
                <w:rStyle w:val="Hyperlink"/>
                <w:noProof/>
              </w:rPr>
              <w:t>Rule Engine Process</w:t>
            </w:r>
            <w:r>
              <w:rPr>
                <w:noProof/>
                <w:webHidden/>
              </w:rPr>
              <w:tab/>
            </w:r>
            <w:r>
              <w:rPr>
                <w:noProof/>
                <w:webHidden/>
              </w:rPr>
              <w:fldChar w:fldCharType="begin"/>
            </w:r>
            <w:r>
              <w:rPr>
                <w:noProof/>
                <w:webHidden/>
              </w:rPr>
              <w:instrText xml:space="preserve"> PAGEREF _Toc89021879 \h </w:instrText>
            </w:r>
            <w:r>
              <w:rPr>
                <w:noProof/>
                <w:webHidden/>
              </w:rPr>
            </w:r>
            <w:r>
              <w:rPr>
                <w:noProof/>
                <w:webHidden/>
              </w:rPr>
              <w:fldChar w:fldCharType="separate"/>
            </w:r>
            <w:r>
              <w:rPr>
                <w:noProof/>
                <w:webHidden/>
              </w:rPr>
              <w:t>14</w:t>
            </w:r>
            <w:r>
              <w:rPr>
                <w:noProof/>
                <w:webHidden/>
              </w:rPr>
              <w:fldChar w:fldCharType="end"/>
            </w:r>
          </w:hyperlink>
        </w:p>
        <w:p w14:paraId="6601916D" w14:textId="443275E0"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0" w:history="1">
            <w:r w:rsidRPr="008F5D4E">
              <w:rPr>
                <w:rStyle w:val="Hyperlink"/>
                <w:noProof/>
              </w:rPr>
              <w:t>Feedback System Design</w:t>
            </w:r>
            <w:r>
              <w:rPr>
                <w:noProof/>
                <w:webHidden/>
              </w:rPr>
              <w:tab/>
            </w:r>
            <w:r>
              <w:rPr>
                <w:noProof/>
                <w:webHidden/>
              </w:rPr>
              <w:fldChar w:fldCharType="begin"/>
            </w:r>
            <w:r>
              <w:rPr>
                <w:noProof/>
                <w:webHidden/>
              </w:rPr>
              <w:instrText xml:space="preserve"> PAGEREF _Toc89021880 \h </w:instrText>
            </w:r>
            <w:r>
              <w:rPr>
                <w:noProof/>
                <w:webHidden/>
              </w:rPr>
            </w:r>
            <w:r>
              <w:rPr>
                <w:noProof/>
                <w:webHidden/>
              </w:rPr>
              <w:fldChar w:fldCharType="separate"/>
            </w:r>
            <w:r>
              <w:rPr>
                <w:noProof/>
                <w:webHidden/>
              </w:rPr>
              <w:t>15</w:t>
            </w:r>
            <w:r>
              <w:rPr>
                <w:noProof/>
                <w:webHidden/>
              </w:rPr>
              <w:fldChar w:fldCharType="end"/>
            </w:r>
          </w:hyperlink>
        </w:p>
        <w:p w14:paraId="6534F95B" w14:textId="76F10B48"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1" w:history="1">
            <w:r w:rsidRPr="008F5D4E">
              <w:rPr>
                <w:rStyle w:val="Hyperlink"/>
                <w:noProof/>
              </w:rPr>
              <w:t>Decision History Store</w:t>
            </w:r>
            <w:r>
              <w:rPr>
                <w:noProof/>
                <w:webHidden/>
              </w:rPr>
              <w:tab/>
            </w:r>
            <w:r>
              <w:rPr>
                <w:noProof/>
                <w:webHidden/>
              </w:rPr>
              <w:fldChar w:fldCharType="begin"/>
            </w:r>
            <w:r>
              <w:rPr>
                <w:noProof/>
                <w:webHidden/>
              </w:rPr>
              <w:instrText xml:space="preserve"> PAGEREF _Toc89021881 \h </w:instrText>
            </w:r>
            <w:r>
              <w:rPr>
                <w:noProof/>
                <w:webHidden/>
              </w:rPr>
            </w:r>
            <w:r>
              <w:rPr>
                <w:noProof/>
                <w:webHidden/>
              </w:rPr>
              <w:fldChar w:fldCharType="separate"/>
            </w:r>
            <w:r>
              <w:rPr>
                <w:noProof/>
                <w:webHidden/>
              </w:rPr>
              <w:t>15</w:t>
            </w:r>
            <w:r>
              <w:rPr>
                <w:noProof/>
                <w:webHidden/>
              </w:rPr>
              <w:fldChar w:fldCharType="end"/>
            </w:r>
          </w:hyperlink>
        </w:p>
        <w:p w14:paraId="3C4F1471" w14:textId="26840A43"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2" w:history="1">
            <w:r w:rsidRPr="008F5D4E">
              <w:rPr>
                <w:rStyle w:val="Hyperlink"/>
                <w:noProof/>
              </w:rPr>
              <w:t>Aggregation Process</w:t>
            </w:r>
            <w:r>
              <w:rPr>
                <w:noProof/>
                <w:webHidden/>
              </w:rPr>
              <w:tab/>
            </w:r>
            <w:r>
              <w:rPr>
                <w:noProof/>
                <w:webHidden/>
              </w:rPr>
              <w:fldChar w:fldCharType="begin"/>
            </w:r>
            <w:r>
              <w:rPr>
                <w:noProof/>
                <w:webHidden/>
              </w:rPr>
              <w:instrText xml:space="preserve"> PAGEREF _Toc89021882 \h </w:instrText>
            </w:r>
            <w:r>
              <w:rPr>
                <w:noProof/>
                <w:webHidden/>
              </w:rPr>
            </w:r>
            <w:r>
              <w:rPr>
                <w:noProof/>
                <w:webHidden/>
              </w:rPr>
              <w:fldChar w:fldCharType="separate"/>
            </w:r>
            <w:r>
              <w:rPr>
                <w:noProof/>
                <w:webHidden/>
              </w:rPr>
              <w:t>15</w:t>
            </w:r>
            <w:r>
              <w:rPr>
                <w:noProof/>
                <w:webHidden/>
              </w:rPr>
              <w:fldChar w:fldCharType="end"/>
            </w:r>
          </w:hyperlink>
        </w:p>
        <w:p w14:paraId="40CFFA9C" w14:textId="0FEC2084"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3" w:history="1">
            <w:r w:rsidRPr="008F5D4E">
              <w:rPr>
                <w:rStyle w:val="Hyperlink"/>
                <w:noProof/>
              </w:rPr>
              <w:t>Evaluation Process</w:t>
            </w:r>
            <w:r>
              <w:rPr>
                <w:noProof/>
                <w:webHidden/>
              </w:rPr>
              <w:tab/>
            </w:r>
            <w:r>
              <w:rPr>
                <w:noProof/>
                <w:webHidden/>
              </w:rPr>
              <w:fldChar w:fldCharType="begin"/>
            </w:r>
            <w:r>
              <w:rPr>
                <w:noProof/>
                <w:webHidden/>
              </w:rPr>
              <w:instrText xml:space="preserve"> PAGEREF _Toc89021883 \h </w:instrText>
            </w:r>
            <w:r>
              <w:rPr>
                <w:noProof/>
                <w:webHidden/>
              </w:rPr>
            </w:r>
            <w:r>
              <w:rPr>
                <w:noProof/>
                <w:webHidden/>
              </w:rPr>
              <w:fldChar w:fldCharType="separate"/>
            </w:r>
            <w:r>
              <w:rPr>
                <w:noProof/>
                <w:webHidden/>
              </w:rPr>
              <w:t>16</w:t>
            </w:r>
            <w:r>
              <w:rPr>
                <w:noProof/>
                <w:webHidden/>
              </w:rPr>
              <w:fldChar w:fldCharType="end"/>
            </w:r>
          </w:hyperlink>
        </w:p>
        <w:p w14:paraId="05CDF80F" w14:textId="5186750D"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4" w:history="1">
            <w:r w:rsidRPr="008F5D4E">
              <w:rPr>
                <w:rStyle w:val="Hyperlink"/>
                <w:noProof/>
              </w:rPr>
              <w:t>Report Generation Process</w:t>
            </w:r>
            <w:r>
              <w:rPr>
                <w:noProof/>
                <w:webHidden/>
              </w:rPr>
              <w:tab/>
            </w:r>
            <w:r>
              <w:rPr>
                <w:noProof/>
                <w:webHidden/>
              </w:rPr>
              <w:fldChar w:fldCharType="begin"/>
            </w:r>
            <w:r>
              <w:rPr>
                <w:noProof/>
                <w:webHidden/>
              </w:rPr>
              <w:instrText xml:space="preserve"> PAGEREF _Toc89021884 \h </w:instrText>
            </w:r>
            <w:r>
              <w:rPr>
                <w:noProof/>
                <w:webHidden/>
              </w:rPr>
            </w:r>
            <w:r>
              <w:rPr>
                <w:noProof/>
                <w:webHidden/>
              </w:rPr>
              <w:fldChar w:fldCharType="separate"/>
            </w:r>
            <w:r>
              <w:rPr>
                <w:noProof/>
                <w:webHidden/>
              </w:rPr>
              <w:t>16</w:t>
            </w:r>
            <w:r>
              <w:rPr>
                <w:noProof/>
                <w:webHidden/>
              </w:rPr>
              <w:fldChar w:fldCharType="end"/>
            </w:r>
          </w:hyperlink>
        </w:p>
        <w:p w14:paraId="49B21291" w14:textId="0E8209E4"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5" w:history="1">
            <w:r w:rsidRPr="008F5D4E">
              <w:rPr>
                <w:rStyle w:val="Hyperlink"/>
                <w:noProof/>
              </w:rPr>
              <w:t>Contributions</w:t>
            </w:r>
            <w:r>
              <w:rPr>
                <w:noProof/>
                <w:webHidden/>
              </w:rPr>
              <w:tab/>
            </w:r>
            <w:r>
              <w:rPr>
                <w:noProof/>
                <w:webHidden/>
              </w:rPr>
              <w:fldChar w:fldCharType="begin"/>
            </w:r>
            <w:r>
              <w:rPr>
                <w:noProof/>
                <w:webHidden/>
              </w:rPr>
              <w:instrText xml:space="preserve"> PAGEREF _Toc89021885 \h </w:instrText>
            </w:r>
            <w:r>
              <w:rPr>
                <w:noProof/>
                <w:webHidden/>
              </w:rPr>
            </w:r>
            <w:r>
              <w:rPr>
                <w:noProof/>
                <w:webHidden/>
              </w:rPr>
              <w:fldChar w:fldCharType="separate"/>
            </w:r>
            <w:r>
              <w:rPr>
                <w:noProof/>
                <w:webHidden/>
              </w:rPr>
              <w:t>16</w:t>
            </w:r>
            <w:r>
              <w:rPr>
                <w:noProof/>
                <w:webHidden/>
              </w:rPr>
              <w:fldChar w:fldCharType="end"/>
            </w:r>
          </w:hyperlink>
        </w:p>
        <w:p w14:paraId="4F7F2A94" w14:textId="28CC9F8D"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86" w:history="1">
            <w:r w:rsidRPr="008F5D4E">
              <w:rPr>
                <w:rStyle w:val="Hyperlink"/>
                <w:noProof/>
              </w:rPr>
              <w:t>Measurements and Evaluation</w:t>
            </w:r>
            <w:r>
              <w:rPr>
                <w:noProof/>
                <w:webHidden/>
              </w:rPr>
              <w:tab/>
            </w:r>
            <w:r>
              <w:rPr>
                <w:noProof/>
                <w:webHidden/>
              </w:rPr>
              <w:fldChar w:fldCharType="begin"/>
            </w:r>
            <w:r>
              <w:rPr>
                <w:noProof/>
                <w:webHidden/>
              </w:rPr>
              <w:instrText xml:space="preserve"> PAGEREF _Toc89021886 \h </w:instrText>
            </w:r>
            <w:r>
              <w:rPr>
                <w:noProof/>
                <w:webHidden/>
              </w:rPr>
            </w:r>
            <w:r>
              <w:rPr>
                <w:noProof/>
                <w:webHidden/>
              </w:rPr>
              <w:fldChar w:fldCharType="separate"/>
            </w:r>
            <w:r>
              <w:rPr>
                <w:noProof/>
                <w:webHidden/>
              </w:rPr>
              <w:t>17</w:t>
            </w:r>
            <w:r>
              <w:rPr>
                <w:noProof/>
                <w:webHidden/>
              </w:rPr>
              <w:fldChar w:fldCharType="end"/>
            </w:r>
          </w:hyperlink>
        </w:p>
        <w:p w14:paraId="5C914ACD" w14:textId="599FF87B"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7" w:history="1">
            <w:r w:rsidRPr="008F5D4E">
              <w:rPr>
                <w:rStyle w:val="Hyperlink"/>
                <w:noProof/>
              </w:rPr>
              <w:t>Data Collection Process</w:t>
            </w:r>
            <w:r>
              <w:rPr>
                <w:noProof/>
                <w:webHidden/>
              </w:rPr>
              <w:tab/>
            </w:r>
            <w:r>
              <w:rPr>
                <w:noProof/>
                <w:webHidden/>
              </w:rPr>
              <w:fldChar w:fldCharType="begin"/>
            </w:r>
            <w:r>
              <w:rPr>
                <w:noProof/>
                <w:webHidden/>
              </w:rPr>
              <w:instrText xml:space="preserve"> PAGEREF _Toc89021887 \h </w:instrText>
            </w:r>
            <w:r>
              <w:rPr>
                <w:noProof/>
                <w:webHidden/>
              </w:rPr>
            </w:r>
            <w:r>
              <w:rPr>
                <w:noProof/>
                <w:webHidden/>
              </w:rPr>
              <w:fldChar w:fldCharType="separate"/>
            </w:r>
            <w:r>
              <w:rPr>
                <w:noProof/>
                <w:webHidden/>
              </w:rPr>
              <w:t>17</w:t>
            </w:r>
            <w:r>
              <w:rPr>
                <w:noProof/>
                <w:webHidden/>
              </w:rPr>
              <w:fldChar w:fldCharType="end"/>
            </w:r>
          </w:hyperlink>
        </w:p>
        <w:p w14:paraId="4CEF8EE9" w14:textId="5A9C549A"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8" w:history="1">
            <w:r w:rsidRPr="008F5D4E">
              <w:rPr>
                <w:rStyle w:val="Hyperlink"/>
                <w:noProof/>
              </w:rPr>
              <w:t>Evaluation Process</w:t>
            </w:r>
            <w:r>
              <w:rPr>
                <w:noProof/>
                <w:webHidden/>
              </w:rPr>
              <w:tab/>
            </w:r>
            <w:r>
              <w:rPr>
                <w:noProof/>
                <w:webHidden/>
              </w:rPr>
              <w:fldChar w:fldCharType="begin"/>
            </w:r>
            <w:r>
              <w:rPr>
                <w:noProof/>
                <w:webHidden/>
              </w:rPr>
              <w:instrText xml:space="preserve"> PAGEREF _Toc89021888 \h </w:instrText>
            </w:r>
            <w:r>
              <w:rPr>
                <w:noProof/>
                <w:webHidden/>
              </w:rPr>
            </w:r>
            <w:r>
              <w:rPr>
                <w:noProof/>
                <w:webHidden/>
              </w:rPr>
              <w:fldChar w:fldCharType="separate"/>
            </w:r>
            <w:r>
              <w:rPr>
                <w:noProof/>
                <w:webHidden/>
              </w:rPr>
              <w:t>17</w:t>
            </w:r>
            <w:r>
              <w:rPr>
                <w:noProof/>
                <w:webHidden/>
              </w:rPr>
              <w:fldChar w:fldCharType="end"/>
            </w:r>
          </w:hyperlink>
        </w:p>
        <w:p w14:paraId="1D4A64D3" w14:textId="33C833F1"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9" w:history="1">
            <w:r w:rsidRPr="008F5D4E">
              <w:rPr>
                <w:rStyle w:val="Hyperlink"/>
                <w:noProof/>
              </w:rPr>
              <w:t>Benchmarking</w:t>
            </w:r>
            <w:r>
              <w:rPr>
                <w:noProof/>
                <w:webHidden/>
              </w:rPr>
              <w:tab/>
            </w:r>
            <w:r>
              <w:rPr>
                <w:noProof/>
                <w:webHidden/>
              </w:rPr>
              <w:fldChar w:fldCharType="begin"/>
            </w:r>
            <w:r>
              <w:rPr>
                <w:noProof/>
                <w:webHidden/>
              </w:rPr>
              <w:instrText xml:space="preserve"> PAGEREF _Toc89021889 \h </w:instrText>
            </w:r>
            <w:r>
              <w:rPr>
                <w:noProof/>
                <w:webHidden/>
              </w:rPr>
            </w:r>
            <w:r>
              <w:rPr>
                <w:noProof/>
                <w:webHidden/>
              </w:rPr>
              <w:fldChar w:fldCharType="separate"/>
            </w:r>
            <w:r>
              <w:rPr>
                <w:noProof/>
                <w:webHidden/>
              </w:rPr>
              <w:t>18</w:t>
            </w:r>
            <w:r>
              <w:rPr>
                <w:noProof/>
                <w:webHidden/>
              </w:rPr>
              <w:fldChar w:fldCharType="end"/>
            </w:r>
          </w:hyperlink>
        </w:p>
        <w:p w14:paraId="4A0AC6DF" w14:textId="56096D50"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90" w:history="1">
            <w:r w:rsidRPr="008F5D4E">
              <w:rPr>
                <w:rStyle w:val="Hyperlink"/>
                <w:noProof/>
              </w:rPr>
              <w:t>Summary</w:t>
            </w:r>
            <w:r>
              <w:rPr>
                <w:noProof/>
                <w:webHidden/>
              </w:rPr>
              <w:tab/>
            </w:r>
            <w:r>
              <w:rPr>
                <w:noProof/>
                <w:webHidden/>
              </w:rPr>
              <w:fldChar w:fldCharType="begin"/>
            </w:r>
            <w:r>
              <w:rPr>
                <w:noProof/>
                <w:webHidden/>
              </w:rPr>
              <w:instrText xml:space="preserve"> PAGEREF _Toc89021890 \h </w:instrText>
            </w:r>
            <w:r>
              <w:rPr>
                <w:noProof/>
                <w:webHidden/>
              </w:rPr>
            </w:r>
            <w:r>
              <w:rPr>
                <w:noProof/>
                <w:webHidden/>
              </w:rPr>
              <w:fldChar w:fldCharType="separate"/>
            </w:r>
            <w:r>
              <w:rPr>
                <w:noProof/>
                <w:webHidden/>
              </w:rPr>
              <w:t>18</w:t>
            </w:r>
            <w:r>
              <w:rPr>
                <w:noProof/>
                <w:webHidden/>
              </w:rPr>
              <w:fldChar w:fldCharType="end"/>
            </w:r>
          </w:hyperlink>
        </w:p>
        <w:p w14:paraId="1A7C3926" w14:textId="6FD9F844"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91" w:history="1">
            <w:r w:rsidRPr="008F5D4E">
              <w:rPr>
                <w:rStyle w:val="Hyperlink"/>
                <w:noProof/>
              </w:rPr>
              <w:t>References</w:t>
            </w:r>
            <w:r>
              <w:rPr>
                <w:noProof/>
                <w:webHidden/>
              </w:rPr>
              <w:tab/>
            </w:r>
            <w:r>
              <w:rPr>
                <w:noProof/>
                <w:webHidden/>
              </w:rPr>
              <w:fldChar w:fldCharType="begin"/>
            </w:r>
            <w:r>
              <w:rPr>
                <w:noProof/>
                <w:webHidden/>
              </w:rPr>
              <w:instrText xml:space="preserve"> PAGEREF _Toc89021891 \h </w:instrText>
            </w:r>
            <w:r>
              <w:rPr>
                <w:noProof/>
                <w:webHidden/>
              </w:rPr>
            </w:r>
            <w:r>
              <w:rPr>
                <w:noProof/>
                <w:webHidden/>
              </w:rPr>
              <w:fldChar w:fldCharType="separate"/>
            </w:r>
            <w:r>
              <w:rPr>
                <w:noProof/>
                <w:webHidden/>
              </w:rPr>
              <w:t>20</w:t>
            </w:r>
            <w:r>
              <w:rPr>
                <w:noProof/>
                <w:webHidden/>
              </w:rPr>
              <w:fldChar w:fldCharType="end"/>
            </w:r>
          </w:hyperlink>
        </w:p>
        <w:p w14:paraId="2AA91C01" w14:textId="1C339355"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92" w:history="1">
            <w:r w:rsidRPr="008F5D4E">
              <w:rPr>
                <w:rStyle w:val="Hyperlink"/>
                <w:noProof/>
              </w:rPr>
              <w:t>Annotated Bibliography</w:t>
            </w:r>
            <w:r>
              <w:rPr>
                <w:noProof/>
                <w:webHidden/>
              </w:rPr>
              <w:tab/>
            </w:r>
            <w:r>
              <w:rPr>
                <w:noProof/>
                <w:webHidden/>
              </w:rPr>
              <w:fldChar w:fldCharType="begin"/>
            </w:r>
            <w:r>
              <w:rPr>
                <w:noProof/>
                <w:webHidden/>
              </w:rPr>
              <w:instrText xml:space="preserve"> PAGEREF _Toc89021892 \h </w:instrText>
            </w:r>
            <w:r>
              <w:rPr>
                <w:noProof/>
                <w:webHidden/>
              </w:rPr>
            </w:r>
            <w:r>
              <w:rPr>
                <w:noProof/>
                <w:webHidden/>
              </w:rPr>
              <w:fldChar w:fldCharType="separate"/>
            </w:r>
            <w:r>
              <w:rPr>
                <w:noProof/>
                <w:webHidden/>
              </w:rPr>
              <w:t>24</w:t>
            </w:r>
            <w:r>
              <w:rPr>
                <w:noProof/>
                <w:webHidden/>
              </w:rPr>
              <w:fldChar w:fldCharType="end"/>
            </w:r>
          </w:hyperlink>
        </w:p>
        <w:p w14:paraId="34A42ADB" w14:textId="427FBCEC"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3" w:history="1">
            <w:r w:rsidRPr="008F5D4E">
              <w:rPr>
                <w:rStyle w:val="Hyperlink"/>
                <w:noProof/>
              </w:rPr>
              <w:t>Human Activity Recognition</w:t>
            </w:r>
            <w:r>
              <w:rPr>
                <w:noProof/>
                <w:webHidden/>
              </w:rPr>
              <w:tab/>
            </w:r>
            <w:r>
              <w:rPr>
                <w:noProof/>
                <w:webHidden/>
              </w:rPr>
              <w:fldChar w:fldCharType="begin"/>
            </w:r>
            <w:r>
              <w:rPr>
                <w:noProof/>
                <w:webHidden/>
              </w:rPr>
              <w:instrText xml:space="preserve"> PAGEREF _Toc89021893 \h </w:instrText>
            </w:r>
            <w:r>
              <w:rPr>
                <w:noProof/>
                <w:webHidden/>
              </w:rPr>
            </w:r>
            <w:r>
              <w:rPr>
                <w:noProof/>
                <w:webHidden/>
              </w:rPr>
              <w:fldChar w:fldCharType="separate"/>
            </w:r>
            <w:r>
              <w:rPr>
                <w:noProof/>
                <w:webHidden/>
              </w:rPr>
              <w:t>24</w:t>
            </w:r>
            <w:r>
              <w:rPr>
                <w:noProof/>
                <w:webHidden/>
              </w:rPr>
              <w:fldChar w:fldCharType="end"/>
            </w:r>
          </w:hyperlink>
        </w:p>
        <w:p w14:paraId="190CDAE5" w14:textId="2C281FC5"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4" w:history="1">
            <w:r w:rsidRPr="008F5D4E">
              <w:rPr>
                <w:rStyle w:val="Hyperlink"/>
                <w:noProof/>
              </w:rPr>
              <w:t>Integrating IoT Systems</w:t>
            </w:r>
            <w:r>
              <w:rPr>
                <w:noProof/>
                <w:webHidden/>
              </w:rPr>
              <w:tab/>
            </w:r>
            <w:r>
              <w:rPr>
                <w:noProof/>
                <w:webHidden/>
              </w:rPr>
              <w:fldChar w:fldCharType="begin"/>
            </w:r>
            <w:r>
              <w:rPr>
                <w:noProof/>
                <w:webHidden/>
              </w:rPr>
              <w:instrText xml:space="preserve"> PAGEREF _Toc89021894 \h </w:instrText>
            </w:r>
            <w:r>
              <w:rPr>
                <w:noProof/>
                <w:webHidden/>
              </w:rPr>
            </w:r>
            <w:r>
              <w:rPr>
                <w:noProof/>
                <w:webHidden/>
              </w:rPr>
              <w:fldChar w:fldCharType="separate"/>
            </w:r>
            <w:r>
              <w:rPr>
                <w:noProof/>
                <w:webHidden/>
              </w:rPr>
              <w:t>25</w:t>
            </w:r>
            <w:r>
              <w:rPr>
                <w:noProof/>
                <w:webHidden/>
              </w:rPr>
              <w:fldChar w:fldCharType="end"/>
            </w:r>
          </w:hyperlink>
        </w:p>
        <w:p w14:paraId="1D3633AC" w14:textId="1283A4D6"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5" w:history="1">
            <w:r w:rsidRPr="008F5D4E">
              <w:rPr>
                <w:rStyle w:val="Hyperlink"/>
                <w:noProof/>
              </w:rPr>
              <w:t>Enhancing Security</w:t>
            </w:r>
            <w:r>
              <w:rPr>
                <w:noProof/>
                <w:webHidden/>
              </w:rPr>
              <w:tab/>
            </w:r>
            <w:r>
              <w:rPr>
                <w:noProof/>
                <w:webHidden/>
              </w:rPr>
              <w:fldChar w:fldCharType="begin"/>
            </w:r>
            <w:r>
              <w:rPr>
                <w:noProof/>
                <w:webHidden/>
              </w:rPr>
              <w:instrText xml:space="preserve"> PAGEREF _Toc89021895 \h </w:instrText>
            </w:r>
            <w:r>
              <w:rPr>
                <w:noProof/>
                <w:webHidden/>
              </w:rPr>
            </w:r>
            <w:r>
              <w:rPr>
                <w:noProof/>
                <w:webHidden/>
              </w:rPr>
              <w:fldChar w:fldCharType="separate"/>
            </w:r>
            <w:r>
              <w:rPr>
                <w:noProof/>
                <w:webHidden/>
              </w:rPr>
              <w:t>25</w:t>
            </w:r>
            <w:r>
              <w:rPr>
                <w:noProof/>
                <w:webHidden/>
              </w:rPr>
              <w:fldChar w:fldCharType="end"/>
            </w:r>
          </w:hyperlink>
        </w:p>
        <w:p w14:paraId="436914F7" w14:textId="401EADBD"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6" w:history="1">
            <w:r w:rsidRPr="008F5D4E">
              <w:rPr>
                <w:rStyle w:val="Hyperlink"/>
                <w:noProof/>
              </w:rPr>
              <w:t>Healthcare and Cloud</w:t>
            </w:r>
            <w:r>
              <w:rPr>
                <w:noProof/>
                <w:webHidden/>
              </w:rPr>
              <w:tab/>
            </w:r>
            <w:r>
              <w:rPr>
                <w:noProof/>
                <w:webHidden/>
              </w:rPr>
              <w:fldChar w:fldCharType="begin"/>
            </w:r>
            <w:r>
              <w:rPr>
                <w:noProof/>
                <w:webHidden/>
              </w:rPr>
              <w:instrText xml:space="preserve"> PAGEREF _Toc89021896 \h </w:instrText>
            </w:r>
            <w:r>
              <w:rPr>
                <w:noProof/>
                <w:webHidden/>
              </w:rPr>
            </w:r>
            <w:r>
              <w:rPr>
                <w:noProof/>
                <w:webHidden/>
              </w:rPr>
              <w:fldChar w:fldCharType="separate"/>
            </w:r>
            <w:r>
              <w:rPr>
                <w:noProof/>
                <w:webHidden/>
              </w:rPr>
              <w:t>26</w:t>
            </w:r>
            <w:r>
              <w:rPr>
                <w:noProof/>
                <w:webHidden/>
              </w:rPr>
              <w:fldChar w:fldCharType="end"/>
            </w:r>
          </w:hyperlink>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 w:name="_Toc89021867"/>
      <w:r>
        <w:t>Background</w:t>
      </w:r>
      <w:bookmarkEnd w:id="1"/>
    </w:p>
    <w:p w14:paraId="2D3B347E" w14:textId="75E9F67B"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111AFD">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111AFD">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59C1FD1" w:rsidR="00AE1EE7" w:rsidRPr="008D5F24" w:rsidRDefault="00AE1EE7" w:rsidP="00AE1EE7">
      <w:pPr>
        <w:ind w:firstLine="720"/>
      </w:pPr>
      <w:r>
        <w:t xml:space="preserve">Inversely, the explosive growth across IoT, Cloud, Big Data, and Mobile (ICBM) continuously decreases costs and enables new </w:t>
      </w:r>
      <w:r w:rsidR="00F57D40">
        <w:t>opportunities</w:t>
      </w:r>
      <w:r>
        <w:t xml:space="preserve">.  These technologies </w:t>
      </w:r>
      <w:r w:rsidR="009C1886">
        <w:t xml:space="preserve">have the potential to </w:t>
      </w:r>
      <w:commentRangeStart w:id="2"/>
      <w:commentRangeEnd w:id="2"/>
      <w:r w:rsidR="000A7832">
        <w:rPr>
          <w:rStyle w:val="CommentReference"/>
        </w:rPr>
        <w:commentReference w:id="2"/>
      </w:r>
      <w:r>
        <w:t xml:space="preserve">revolutionize the health care and wellbeing industries.  Academic and commercial vendors are continuously delivering innovations across these domains.  However, mainstream offerings primarily focus on measuring simple body </w:t>
      </w:r>
      <w:commentRangeStart w:id="3"/>
      <w:commentRangeStart w:id="4"/>
      <w:r>
        <w:t>metrics</w:t>
      </w:r>
      <w:commentRangeEnd w:id="3"/>
      <w:r w:rsidR="000A7832">
        <w:rPr>
          <w:rStyle w:val="CommentReference"/>
        </w:rPr>
        <w:commentReference w:id="3"/>
      </w:r>
      <w:commentRangeEnd w:id="4"/>
      <w:r w:rsidR="009C1886">
        <w:rPr>
          <w:rStyle w:val="CommentReference"/>
        </w:rPr>
        <w:commentReference w:id="4"/>
      </w:r>
      <w:r w:rsidR="009C1886">
        <w:t xml:space="preserve"> (</w:t>
      </w:r>
      <w:proofErr w:type="spellStart"/>
      <w:r w:rsidR="009C1886">
        <w:t>Koreshoff</w:t>
      </w:r>
      <w:proofErr w:type="spellEnd"/>
      <w:r w:rsidR="009C1886">
        <w:t>, Robertson, Leong, 2013)</w:t>
      </w:r>
      <w:r>
        <w:t xml:space="preserve">.  While these products provide incremental value, they do not move the needle.  </w:t>
      </w:r>
      <w:r w:rsidRPr="008D5F24">
        <w:t xml:space="preserve">Nearly </w:t>
      </w:r>
      <w:r w:rsidRPr="008D5F24">
        <w:lastRenderedPageBreak/>
        <w:t>eight years later, the industry myopically drives toward wearable IoT devices (Tun et al., 2021).</w:t>
      </w:r>
      <w:r w:rsidR="009C1886">
        <w:t xml:space="preserve">  </w:t>
      </w:r>
      <w:r w:rsidRPr="008D5F24">
        <w:t>Researchers concentrating on these areas make sense due to the low barrier to entry.  Though, that same ease is commoditizing the products selection and stifling creativity.</w:t>
      </w:r>
    </w:p>
    <w:p w14:paraId="2FB5AC90" w14:textId="48097FCF" w:rsidR="00977B7C"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111AFD">
            <w:rPr>
              <w:noProof/>
            </w:rPr>
            <w:t xml:space="preserve"> (Ferati, Kurti, Vogel, &amp; Raufi, 2016)</w:t>
          </w:r>
          <w:r>
            <w:fldChar w:fldCharType="end"/>
          </w:r>
        </w:sdtContent>
      </w:sdt>
      <w:r>
        <w:t>.</w:t>
      </w:r>
      <w:r w:rsidR="009C1886">
        <w:t xml:space="preserve">  These persons need unobtrusive systems that continuously monitor and respond to their behaviors.  S</w:t>
      </w:r>
      <w:r>
        <w:t>pecific vendors utilize voice-enabled Personal Digital Assistants (PDA) (e.g., Amazon Alexa</w:t>
      </w:r>
      <w:r w:rsidR="009C1886">
        <w:t xml:space="preserve">) to </w:t>
      </w:r>
      <w:r>
        <w:t xml:space="preserve">effectively set reminders and record activities (Tan et al., 2020).  </w:t>
      </w:r>
      <w:r w:rsidR="00F57D40">
        <w:t xml:space="preserve">However, it becomes challenging to globalize these voice-specific technologies </w:t>
      </w:r>
      <w:r w:rsidR="00D80517">
        <w:t>to assist</w:t>
      </w:r>
      <w:r w:rsidR="00D93B96">
        <w:t xml:space="preserve"> </w:t>
      </w:r>
      <w:r>
        <w:t>non-native speakers and individuals with vocal disorders.</w:t>
      </w:r>
      <w:r w:rsidR="00D93B96">
        <w:t xml:space="preserve">  </w:t>
      </w:r>
    </w:p>
    <w:p w14:paraId="4E0B3060" w14:textId="6614D25F" w:rsidR="00977B7C" w:rsidRDefault="00AE1EE7" w:rsidP="00977B7C">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111AFD">
            <w:rPr>
              <w:noProof/>
            </w:rPr>
            <w:t xml:space="preserve"> (US Bureau of Labor Statistics, 2020)</w:t>
          </w:r>
          <w:r>
            <w:fldChar w:fldCharType="end"/>
          </w:r>
        </w:sdtContent>
      </w:sdt>
      <w:r>
        <w:t xml:space="preserve">.  Due to the high cost, few patients have private nurses and receive fractional supervision.  </w:t>
      </w:r>
      <w:r w:rsidR="00977B7C">
        <w:t xml:space="preserve">In contrast, video-centric </w:t>
      </w:r>
      <w:proofErr w:type="gramStart"/>
      <w:r w:rsidR="00977B7C">
        <w:t>monitoring</w:t>
      </w:r>
      <w:proofErr w:type="gramEnd"/>
      <w:r w:rsidR="00977B7C">
        <w:t xml:space="preserve"> and Human Activity Recognition (HAR) </w:t>
      </w:r>
      <w:r w:rsidR="00F57D40">
        <w:t>are</w:t>
      </w:r>
      <w:r w:rsidR="00977B7C">
        <w:t xml:space="preserve"> broadly applicable to a diverse population.  When a person falls or drinks a glass of water, their skeletal structure moves in predic</w:t>
      </w:r>
      <w:r w:rsidR="00F57D40">
        <w:t>t</w:t>
      </w:r>
      <w:r w:rsidR="00977B7C">
        <w:t xml:space="preserve">able ways, </w:t>
      </w:r>
      <w:r w:rsidR="00F57D40">
        <w:t>enabling</w:t>
      </w:r>
      <w:r w:rsidR="00977B7C">
        <w:t xml:space="preserve"> AI/ML processes to respond through CPS systems.  Businesses could deliver these capabilities economically and consistently across global markets, ultimately improving the quality of care at lower costs.</w:t>
      </w:r>
    </w:p>
    <w:p w14:paraId="5C03FF7F" w14:textId="35AC2C5C" w:rsidR="00AE1EE7" w:rsidRPr="00AE1EE7" w:rsidRDefault="00AE1EE7" w:rsidP="00AE1EE7">
      <w:pPr>
        <w:pStyle w:val="Heading1"/>
      </w:pPr>
      <w:bookmarkStart w:id="5" w:name="_Toc89021868"/>
      <w:r>
        <w:t>Problem Statement</w:t>
      </w:r>
      <w:bookmarkEnd w:id="5"/>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w:t>
      </w:r>
      <w:r>
        <w:lastRenderedPageBreak/>
        <w:t>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70EA5744" w14:textId="37ED58CC" w:rsidR="0066572A" w:rsidRDefault="0066572A" w:rsidP="008D5F24">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r w:rsidR="00977B7C">
        <w:t xml:space="preserve">  </w:t>
      </w: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p>
    <w:p w14:paraId="6922B008" w14:textId="341BAD18" w:rsidR="0066572A" w:rsidRDefault="0066572A" w:rsidP="00410C69">
      <w:pPr>
        <w:pStyle w:val="Heading1"/>
      </w:pPr>
      <w:bookmarkStart w:id="6" w:name="_Toc79709048"/>
      <w:bookmarkStart w:id="7" w:name="_Toc89021869"/>
      <w:r>
        <w:t>Purpose Statement</w:t>
      </w:r>
      <w:bookmarkEnd w:id="6"/>
      <w:bookmarkEnd w:id="7"/>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8"/>
      <w:r>
        <w:t xml:space="preserve"> </w:t>
      </w:r>
      <w:commentRangeEnd w:id="8"/>
      <w:r w:rsidR="00BA1F46">
        <w:rPr>
          <w:rStyle w:val="CommentReference"/>
        </w:rPr>
        <w:commentReference w:id="8"/>
      </w:r>
      <w:r>
        <w:t>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lastRenderedPageBreak/>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357376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11AFD">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w:t>
      </w:r>
      <w:r>
        <w:lastRenderedPageBreak/>
        <w:t>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9" w:name="_Toc79709049"/>
      <w:bookmarkStart w:id="10" w:name="_Toc89021870"/>
      <w:r>
        <w:t>Research Questions</w:t>
      </w:r>
      <w:bookmarkEnd w:id="9"/>
      <w:bookmarkEnd w:id="10"/>
    </w:p>
    <w:p w14:paraId="688B85A5" w14:textId="1DF73C31" w:rsidR="0066572A" w:rsidRDefault="0066572A" w:rsidP="0066572A">
      <w:pPr>
        <w:ind w:firstLine="720"/>
      </w:pPr>
      <w:r>
        <w:t>Researchers are innovating across health care using Internet of Things (IoT) devices</w:t>
      </w:r>
      <w:r w:rsidR="009466BD">
        <w:t xml:space="preserve"> (Tun et al., 2021)</w:t>
      </w:r>
      <w:r>
        <w:t>.</w:t>
      </w:r>
      <w:r w:rsidR="005E0CFD">
        <w:t xml:space="preserve">  Significant investments into this space focus on incremental improvements and wearable technologies.  This approach makes sense due to the low barrier to entry and </w:t>
      </w:r>
      <w:r w:rsidR="00F57D40">
        <w:t>access to</w:t>
      </w:r>
      <w:r w:rsidR="005E0CFD">
        <w:t xml:space="preserve"> mass production capabilities.  </w:t>
      </w:r>
      <w:r>
        <w:t xml:space="preserve">In contrast, high-quality research must be challenging, elegant, and move the needle (Zeller, 2014).  Meeting these requirements necessitates a different approach, such as utilizing cameras and real-time video processing to deliver a superior experience.  </w:t>
      </w:r>
      <w:r w:rsidR="005E0CFD">
        <w:t>Though</w:t>
      </w:r>
      <w:r>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p>
    <w:p w14:paraId="59FEBE8B" w14:textId="77777777" w:rsidR="00076E6E" w:rsidRDefault="00076E6E" w:rsidP="0066572A">
      <w:pPr>
        <w:ind w:firstLine="720"/>
      </w:pPr>
    </w:p>
    <w:p w14:paraId="4B92F736" w14:textId="16A3B524" w:rsidR="0066572A" w:rsidRDefault="0066572A" w:rsidP="0066572A">
      <w:pPr>
        <w:ind w:firstLine="720"/>
      </w:pPr>
      <w:r w:rsidRPr="0012252B">
        <w:rPr>
          <w:b/>
          <w:bCs/>
        </w:rPr>
        <w:t>R1</w:t>
      </w:r>
      <w:r>
        <w:t xml:space="preserve"> – </w:t>
      </w:r>
      <w:r w:rsidR="00331789">
        <w:t xml:space="preserve">What mechanisms are best suited for extracting the subject’s </w:t>
      </w:r>
      <w:r w:rsidR="00331789" w:rsidRPr="00331789">
        <w:rPr>
          <w:i/>
          <w:rPrChange w:id="11" w:author="Bachmeier, Nate" w:date="2021-11-25T09:32:00Z">
            <w:rPr/>
          </w:rPrChange>
        </w:rPr>
        <w:t>intent</w:t>
      </w:r>
      <w:r w:rsidR="00331789">
        <w:t xml:space="preserve"> when dealing with noisy video stream data</w:t>
      </w:r>
      <w:commentRangeStart w:id="12"/>
      <w:r>
        <w:t xml:space="preserve">?  </w:t>
      </w:r>
      <w:r w:rsidR="00331789">
        <w:t>Noise enters the processing pip</w:t>
      </w:r>
      <w:r w:rsidR="00F57D40">
        <w:t>e</w:t>
      </w:r>
      <w:r w:rsidR="00331789">
        <w:t xml:space="preserve">line from numerous situations, such as </w:t>
      </w:r>
      <w:r>
        <w:t>out-of-focus images</w:t>
      </w:r>
      <w:r w:rsidR="00331789">
        <w:t xml:space="preserve"> and the subject’s </w:t>
      </w:r>
      <w:r>
        <w:t>distance to the camera.</w:t>
      </w:r>
      <w:commentRangeEnd w:id="12"/>
      <w:r w:rsidR="002F2B18">
        <w:rPr>
          <w:rStyle w:val="CommentReference"/>
        </w:rPr>
        <w:commentReference w:id="12"/>
      </w:r>
    </w:p>
    <w:p w14:paraId="750866AD" w14:textId="77777777" w:rsidR="00076E6E" w:rsidRDefault="00076E6E" w:rsidP="0066572A">
      <w:pPr>
        <w:ind w:firstLine="720"/>
      </w:pPr>
    </w:p>
    <w:p w14:paraId="6022BE83" w14:textId="4EE659C8" w:rsidR="0066572A" w:rsidRDefault="0066572A" w:rsidP="0066572A">
      <w:pPr>
        <w:ind w:firstLine="720"/>
      </w:pPr>
      <w:r w:rsidRPr="00B9201C">
        <w:rPr>
          <w:b/>
          <w:bCs/>
        </w:rPr>
        <w:t>R2</w:t>
      </w:r>
      <w:r>
        <w:t xml:space="preserve"> – </w:t>
      </w:r>
      <w:r w:rsidR="00331789">
        <w:t>What affordances do Cyber-Phys</w:t>
      </w:r>
      <w:r w:rsidR="00F57D40">
        <w:t>ic</w:t>
      </w:r>
      <w:r w:rsidR="00331789">
        <w:t>al Systems</w:t>
      </w:r>
      <w:r w:rsidR="00F57D40">
        <w:t xml:space="preserve"> (CPS)</w:t>
      </w:r>
      <w:r w:rsidR="00331789">
        <w:t xml:space="preserve"> allow for acting on the extracted intents from R1? </w:t>
      </w:r>
      <w:r>
        <w:t>Nurses at assisted living centers provide a helping hand literally and figuratively.  Smart devices must serve this same function across a range of tasks (e.g., medication management).</w:t>
      </w:r>
    </w:p>
    <w:p w14:paraId="2EF50563" w14:textId="23364FBF" w:rsidR="0066572A" w:rsidRDefault="00331789">
      <w:pPr>
        <w:ind w:firstLine="720"/>
      </w:pPr>
      <w:r>
        <w:lastRenderedPageBreak/>
        <w:t>This constructive research does not evaluate mechanisms for protecting the subject’s data privacy.  Subjects will only use a continuous in-home video recording solution if they trust its security and privacy controls.  There must be explicit and deliberate decisions regarding how information is stored and replicated.</w:t>
      </w:r>
      <w:r w:rsidR="00A3759C">
        <w:t xml:space="preserve">  Additionally, future researchers need to define procedures for efficiently scaling these mechanisms globally.  Suppose </w:t>
      </w:r>
      <w:commentRangeStart w:id="13"/>
      <w:commentRangeStart w:id="14"/>
      <w:r w:rsidR="00A3759C">
        <w:t>h</w:t>
      </w:r>
      <w:r w:rsidR="0066572A">
        <w:t xml:space="preserve">ealthcare workers </w:t>
      </w:r>
      <w:r w:rsidR="00A3759C">
        <w:t xml:space="preserve">could </w:t>
      </w:r>
      <w:r w:rsidR="0066572A">
        <w:t xml:space="preserve">remotely deliver world-class services </w:t>
      </w:r>
      <w:r w:rsidR="00A3759C">
        <w:t xml:space="preserve">to </w:t>
      </w:r>
      <w:r w:rsidR="0066572A">
        <w:t xml:space="preserve">homes </w:t>
      </w:r>
      <w:r w:rsidR="00A3759C">
        <w:t xml:space="preserve">using </w:t>
      </w:r>
      <w:r w:rsidR="0066572A">
        <w:t>CPS systems</w:t>
      </w:r>
      <w:r w:rsidR="00A3759C">
        <w:t xml:space="preserve">.  In that case, the </w:t>
      </w:r>
      <w:r w:rsidR="0066572A">
        <w:t xml:space="preserve">businesses </w:t>
      </w:r>
      <w:r w:rsidR="00A3759C">
        <w:t xml:space="preserve">could </w:t>
      </w:r>
      <w:r w:rsidR="0066572A">
        <w:t>leverage this capability to decrease costs, increase profit margins, and maintain quality standards.</w:t>
      </w:r>
      <w:commentRangeEnd w:id="13"/>
      <w:r w:rsidR="002F2B18">
        <w:rPr>
          <w:rStyle w:val="CommentReference"/>
        </w:rPr>
        <w:commentReference w:id="13"/>
      </w:r>
      <w:commentRangeEnd w:id="14"/>
      <w:r w:rsidR="005E0CFD">
        <w:rPr>
          <w:rStyle w:val="CommentReference"/>
        </w:rPr>
        <w:commentReference w:id="14"/>
      </w:r>
      <w:r w:rsidR="00A3759C">
        <w:t xml:space="preserve">  While both topics are critical toward productizing this work, they are beyond the dissertations’ scope.</w:t>
      </w:r>
    </w:p>
    <w:p w14:paraId="08DC82C1" w14:textId="77777777" w:rsidR="0066572A" w:rsidRDefault="0066572A" w:rsidP="00410C69">
      <w:pPr>
        <w:pStyle w:val="Heading1"/>
      </w:pPr>
      <w:bookmarkStart w:id="15" w:name="_Toc79709050"/>
      <w:bookmarkStart w:id="16" w:name="_Toc89021871"/>
      <w:commentRangeStart w:id="17"/>
      <w:commentRangeStart w:id="18"/>
      <w:r>
        <w:t>Hypotheses</w:t>
      </w:r>
      <w:bookmarkEnd w:id="15"/>
      <w:commentRangeEnd w:id="17"/>
      <w:r w:rsidR="002F2B18">
        <w:rPr>
          <w:rStyle w:val="CommentReference"/>
          <w:b w:val="0"/>
        </w:rPr>
        <w:commentReference w:id="17"/>
      </w:r>
      <w:commentRangeEnd w:id="18"/>
      <w:r w:rsidR="00FD72A8">
        <w:rPr>
          <w:rStyle w:val="CommentReference"/>
          <w:b w:val="0"/>
        </w:rPr>
        <w:commentReference w:id="18"/>
      </w:r>
      <w:bookmarkEnd w:id="16"/>
    </w:p>
    <w:p w14:paraId="543952F0" w14:textId="532C206E" w:rsidR="00A3759C" w:rsidRDefault="00A3759C" w:rsidP="0066572A">
      <w:r>
        <w:tab/>
        <w:t xml:space="preserve">This constructive research project aims to simulate people moving around virtual homes.  Virtual IP-Cameras arbitrarily placed within the home can monitor the subjects and map their behaviors to intents.  A data enrichment process can attach metadata </w:t>
      </w:r>
      <w:r w:rsidR="001D585E">
        <w:t xml:space="preserve">that describes the intent in greater detail (e.g., holding an object versus holding </w:t>
      </w:r>
      <w:r w:rsidR="00F57D40">
        <w:t xml:space="preserve">a </w:t>
      </w:r>
      <w:r w:rsidR="001D585E">
        <w:t xml:space="preserve">spoon).  This enrichment process would need to be extensible to cover a reasonable action space.  Next, </w:t>
      </w:r>
      <w:r w:rsidR="00F57D40">
        <w:t xml:space="preserve">the </w:t>
      </w:r>
      <w:r w:rsidR="001D585E">
        <w:t>remediation process(es) can subscribe to intent-specific message buses after publish</w:t>
      </w:r>
      <w:r w:rsidR="00F57D40">
        <w:t>ing</w:t>
      </w:r>
      <w:r w:rsidR="001D585E">
        <w:t xml:space="preserve"> instructions to CPS Systems.  Then, CPS systems will convert the instructions into device-specific operations (e.g., turn on light versus activate power to the green wire).  Lastly, the subject should express a positive benefit from the environmental change.</w:t>
      </w:r>
      <w:r w:rsidR="0030294F">
        <w:t xml:space="preserve">  </w:t>
      </w:r>
      <w:r w:rsidR="00922710">
        <w:t>A feedback collection process can aggregate these decisions and map them against the simulators</w:t>
      </w:r>
      <w:r w:rsidR="00F57D40">
        <w:t>’</w:t>
      </w:r>
      <w:r w:rsidR="00922710">
        <w:t xml:space="preserve"> configuration (e.g., performing the patient falling motion).  It </w:t>
      </w:r>
      <w:r w:rsidR="00F57D40">
        <w:t xml:space="preserve">expects </w:t>
      </w:r>
      <w:r w:rsidR="00922710">
        <w:t>that these subsystems holistically would be an effective and intuitive method for acting on patients</w:t>
      </w:r>
      <w:r w:rsidR="00F57D40">
        <w:t>’</w:t>
      </w:r>
      <w:r w:rsidR="00922710">
        <w:t xml:space="preserve"> health and provide real-time guidance for persons with special needs.</w:t>
      </w:r>
    </w:p>
    <w:p w14:paraId="21BF2243" w14:textId="77777777" w:rsidR="00547EA6" w:rsidRDefault="00547EA6">
      <w:pPr>
        <w:rPr>
          <w:b/>
        </w:rPr>
      </w:pPr>
      <w:r>
        <w:br w:type="page"/>
      </w:r>
    </w:p>
    <w:p w14:paraId="47C67387" w14:textId="1992F29C" w:rsidR="0066572A" w:rsidRDefault="0066572A" w:rsidP="0066572A">
      <w:pPr>
        <w:pStyle w:val="Heading1"/>
        <w:rPr>
          <w:ins w:id="19" w:author="Nate Bachmeier" w:date="2021-11-28T22:07:00Z"/>
        </w:rPr>
      </w:pPr>
      <w:bookmarkStart w:id="20" w:name="_Toc79709069"/>
      <w:bookmarkStart w:id="21" w:name="_Toc89021872"/>
      <w:r>
        <w:lastRenderedPageBreak/>
        <w:t>Research Methodology</w:t>
      </w:r>
      <w:bookmarkEnd w:id="20"/>
      <w:bookmarkEnd w:id="21"/>
    </w:p>
    <w:p w14:paraId="39825606" w14:textId="74D08FBA" w:rsidR="00484412" w:rsidRDefault="008D5F24" w:rsidP="008D5F24">
      <w:pPr>
        <w:rPr>
          <w:ins w:id="22" w:author="Nate Bachmeier" w:date="2021-11-28T22:22:00Z"/>
        </w:rPr>
      </w:pPr>
      <w:ins w:id="23" w:author="Nate Bachmeier" w:date="2021-11-28T22:07:00Z">
        <w:r>
          <w:tab/>
        </w:r>
      </w:ins>
      <w:ins w:id="24" w:author="Nate Bachmeier" w:date="2021-11-28T22:12:00Z">
        <w:r w:rsidR="00484412">
          <w:t>D</w:t>
        </w:r>
      </w:ins>
      <w:ins w:id="25" w:author="Nate Bachmeier" w:date="2021-11-28T22:09:00Z">
        <w:r>
          <w:t xml:space="preserve">esign-science </w:t>
        </w:r>
      </w:ins>
      <w:ins w:id="26" w:author="Nate Bachmeier" w:date="2021-11-28T22:10:00Z">
        <w:r>
          <w:t xml:space="preserve">is a standard </w:t>
        </w:r>
      </w:ins>
      <w:ins w:id="27" w:author="Nate Bachmeier" w:date="2021-11-28T22:13:00Z">
        <w:r w:rsidR="00484412">
          <w:t>methodology</w:t>
        </w:r>
      </w:ins>
      <w:ins w:id="28" w:author="Nate Bachmeier" w:date="2021-11-28T22:10:00Z">
        <w:r>
          <w:t xml:space="preserve"> for </w:t>
        </w:r>
      </w:ins>
      <w:ins w:id="29" w:author="Nate Bachmeier" w:date="2021-11-28T22:12:00Z">
        <w:r w:rsidR="00484412">
          <w:t>researching</w:t>
        </w:r>
      </w:ins>
      <w:ins w:id="30" w:author="Nate Bachmeier" w:date="2021-11-28T22:10:00Z">
        <w:r>
          <w:t xml:space="preserve"> Information Technolo</w:t>
        </w:r>
      </w:ins>
      <w:ins w:id="31" w:author="Nate Bachmeier" w:date="2021-11-28T22:11:00Z">
        <w:r>
          <w:t>gy (IT) problems.</w:t>
        </w:r>
      </w:ins>
      <w:ins w:id="32" w:author="Nate Bachmeier" w:date="2021-11-28T22:12:00Z">
        <w:r w:rsidR="00484412">
          <w:t xml:space="preserve"> </w:t>
        </w:r>
      </w:ins>
      <w:ins w:id="33" w:author="Nate Bachmeier" w:date="2021-11-28T22:27:00Z">
        <w:r w:rsidR="00484412">
          <w:t xml:space="preserve"> </w:t>
        </w:r>
        <w:proofErr w:type="spellStart"/>
        <w:r w:rsidR="00484412">
          <w:t>Hevner</w:t>
        </w:r>
        <w:proofErr w:type="spellEnd"/>
        <w:r w:rsidR="00484412">
          <w:t xml:space="preserve"> et al. (2004) propose a collection of guidelines for implementing this methodology (see Table 1).  There are three phases to implementing this process.</w:t>
        </w:r>
      </w:ins>
      <w:ins w:id="34" w:author="Nate Bachmeier" w:date="2021-11-28T22:26:00Z">
        <w:r w:rsidR="00484412">
          <w:t xml:space="preserve"> </w:t>
        </w:r>
      </w:ins>
      <w:ins w:id="35" w:author="Nate Bachmeier" w:date="2021-11-28T22:28:00Z">
        <w:r w:rsidR="00484412">
          <w:t xml:space="preserve"> </w:t>
        </w:r>
      </w:ins>
      <w:ins w:id="36" w:author="Nate Bachmeier" w:date="2021-11-28T22:15:00Z">
        <w:r w:rsidR="00484412">
          <w:t>First, the researcher</w:t>
        </w:r>
      </w:ins>
      <w:ins w:id="37" w:author="Nate Bachmeier" w:date="2021-11-28T22:28:00Z">
        <w:r w:rsidR="00484412">
          <w:t>(s)</w:t>
        </w:r>
      </w:ins>
      <w:ins w:id="38" w:author="Nate Bachmeier" w:date="2021-11-28T22:15:00Z">
        <w:r w:rsidR="00484412">
          <w:t xml:space="preserve"> must identify a domain-specific challenge.</w:t>
        </w:r>
      </w:ins>
      <w:ins w:id="39" w:author="Nate Bachmeier" w:date="2021-11-28T22:16:00Z">
        <w:r w:rsidR="00484412">
          <w:t xml:space="preserve">  </w:t>
        </w:r>
      </w:ins>
      <w:ins w:id="40" w:author="Nate Bachmeier" w:date="2021-11-28T22:15:00Z">
        <w:r w:rsidR="00484412">
          <w:t>Next, that researcher</w:t>
        </w:r>
      </w:ins>
      <w:ins w:id="41" w:author="Nate Bachmeier" w:date="2021-11-28T22:28:00Z">
        <w:r w:rsidR="00484412">
          <w:t xml:space="preserve"> creates </w:t>
        </w:r>
      </w:ins>
      <w:ins w:id="42" w:author="Nate Bachmeier" w:date="2021-11-28T22:16:00Z">
        <w:r w:rsidR="00484412">
          <w:t xml:space="preserve">artifacts </w:t>
        </w:r>
      </w:ins>
      <w:ins w:id="43" w:author="Nate Bachmeier" w:date="2021-11-28T22:28:00Z">
        <w:r w:rsidR="00484412">
          <w:t>that</w:t>
        </w:r>
      </w:ins>
      <w:ins w:id="44" w:author="Nate Bachmeier" w:date="2021-11-28T22:16:00Z">
        <w:r w:rsidR="00484412">
          <w:t xml:space="preserve"> study this phenomenon.</w:t>
        </w:r>
      </w:ins>
      <w:ins w:id="45" w:author="Nate Bachmeier" w:date="2021-11-28T22:17:00Z">
        <w:r w:rsidR="00484412">
          <w:t xml:space="preserve">  Third, </w:t>
        </w:r>
      </w:ins>
      <w:ins w:id="46" w:author="Nate Bachmeier" w:date="2021-11-28T22:28:00Z">
        <w:r w:rsidR="00484412">
          <w:t>those arti</w:t>
        </w:r>
      </w:ins>
      <w:ins w:id="47" w:author="Nate Bachmeier" w:date="2021-11-28T22:29:00Z">
        <w:r w:rsidR="00484412">
          <w:t xml:space="preserve">facts assess the topic and </w:t>
        </w:r>
      </w:ins>
      <w:ins w:id="48" w:author="Nate Bachmeier" w:date="2021-11-28T22:19:00Z">
        <w:r w:rsidR="00484412">
          <w:t xml:space="preserve">communicate </w:t>
        </w:r>
      </w:ins>
      <w:ins w:id="49" w:author="Nate Bachmeier" w:date="2021-11-28T22:29:00Z">
        <w:r w:rsidR="00484412">
          <w:t>answers</w:t>
        </w:r>
      </w:ins>
      <w:ins w:id="50" w:author="Nate Bachmeier" w:date="2021-11-28T22:19:00Z">
        <w:r w:rsidR="00484412">
          <w:t xml:space="preserve"> </w:t>
        </w:r>
      </w:ins>
      <w:ins w:id="51" w:author="Nate Bachmeier" w:date="2021-11-28T22:29:00Z">
        <w:r w:rsidR="00484412">
          <w:t xml:space="preserve">to the research </w:t>
        </w:r>
      </w:ins>
      <w:ins w:id="52" w:author="Nate Bachmeier" w:date="2021-11-28T22:19:00Z">
        <w:r w:rsidR="00484412">
          <w:t>questions.</w:t>
        </w:r>
      </w:ins>
    </w:p>
    <w:p w14:paraId="13B5A2AE" w14:textId="75974E9C" w:rsidR="00484412" w:rsidRDefault="00484412" w:rsidP="00484412">
      <w:pPr>
        <w:pStyle w:val="Caption"/>
        <w:rPr>
          <w:ins w:id="53" w:author="Nate Bachmeier" w:date="2021-11-28T22:19:00Z"/>
        </w:rPr>
        <w:pPrChange w:id="54" w:author="Nate Bachmeier" w:date="2021-11-28T22:23:00Z">
          <w:pPr/>
        </w:pPrChange>
      </w:pPr>
      <w:ins w:id="55" w:author="Nate Bachmeier" w:date="2021-11-28T22:23:00Z">
        <w:r>
          <w:t xml:space="preserve">Table </w:t>
        </w:r>
        <w:r>
          <w:fldChar w:fldCharType="begin"/>
        </w:r>
        <w:r>
          <w:instrText xml:space="preserve"> SEQ Table \* ARABIC </w:instrText>
        </w:r>
      </w:ins>
      <w:r>
        <w:fldChar w:fldCharType="separate"/>
      </w:r>
      <w:ins w:id="56" w:author="Nate Bachmeier" w:date="2021-11-28T22:23:00Z">
        <w:r>
          <w:rPr>
            <w:noProof/>
          </w:rPr>
          <w:t>1</w:t>
        </w:r>
        <w: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ins>
    </w:p>
    <w:tbl>
      <w:tblPr>
        <w:tblStyle w:val="GridTable4"/>
        <w:tblW w:w="0" w:type="auto"/>
        <w:tblLook w:val="04A0" w:firstRow="1" w:lastRow="0" w:firstColumn="1" w:lastColumn="0" w:noHBand="0" w:noVBand="1"/>
        <w:tblPrChange w:id="57" w:author="Nate Bachmeier" w:date="2021-11-28T22:51:00Z">
          <w:tblPr>
            <w:tblStyle w:val="TableGrid"/>
            <w:tblW w:w="0" w:type="auto"/>
            <w:tblLook w:val="04A0" w:firstRow="1" w:lastRow="0" w:firstColumn="1" w:lastColumn="0" w:noHBand="0" w:noVBand="1"/>
          </w:tblPr>
        </w:tblPrChange>
      </w:tblPr>
      <w:tblGrid>
        <w:gridCol w:w="4675"/>
        <w:gridCol w:w="4675"/>
        <w:tblGridChange w:id="58">
          <w:tblGrid>
            <w:gridCol w:w="4675"/>
            <w:gridCol w:w="4675"/>
          </w:tblGrid>
        </w:tblGridChange>
      </w:tblGrid>
      <w:tr w:rsidR="00484412" w14:paraId="0FCC40DD" w14:textId="77777777" w:rsidTr="007A6868">
        <w:trPr>
          <w:cnfStyle w:val="100000000000" w:firstRow="1" w:lastRow="0" w:firstColumn="0" w:lastColumn="0" w:oddVBand="0" w:evenVBand="0" w:oddHBand="0" w:evenHBand="0" w:firstRowFirstColumn="0" w:firstRowLastColumn="0" w:lastRowFirstColumn="0" w:lastRowLastColumn="0"/>
          <w:ins w:id="59" w:author="Nate Bachmeier" w:date="2021-11-28T22:22:00Z"/>
        </w:trPr>
        <w:tc>
          <w:tcPr>
            <w:cnfStyle w:val="001000000000" w:firstRow="0" w:lastRow="0" w:firstColumn="1" w:lastColumn="0" w:oddVBand="0" w:evenVBand="0" w:oddHBand="0" w:evenHBand="0" w:firstRowFirstColumn="0" w:firstRowLastColumn="0" w:lastRowFirstColumn="0" w:lastRowLastColumn="0"/>
            <w:tcW w:w="4675" w:type="dxa"/>
            <w:tcPrChange w:id="60" w:author="Nate Bachmeier" w:date="2021-11-28T22:51:00Z">
              <w:tcPr>
                <w:tcW w:w="4675" w:type="dxa"/>
                <w:vAlign w:val="center"/>
              </w:tcPr>
            </w:tcPrChange>
          </w:tcPr>
          <w:p w14:paraId="6C98024D" w14:textId="10C7936E" w:rsidR="00484412" w:rsidRDefault="00484412" w:rsidP="00484412">
            <w:pPr>
              <w:cnfStyle w:val="101000000000" w:firstRow="1" w:lastRow="0" w:firstColumn="1" w:lastColumn="0" w:oddVBand="0" w:evenVBand="0" w:oddHBand="0" w:evenHBand="0" w:firstRowFirstColumn="0" w:firstRowLastColumn="0" w:lastRowFirstColumn="0" w:lastRowLastColumn="0"/>
              <w:rPr>
                <w:ins w:id="61" w:author="Nate Bachmeier" w:date="2021-11-28T22:22:00Z"/>
              </w:rPr>
            </w:pPr>
            <w:ins w:id="62" w:author="Nate Bachmeier" w:date="2021-11-28T22:22:00Z">
              <w:r>
                <w:t>Guideline</w:t>
              </w:r>
            </w:ins>
          </w:p>
        </w:tc>
        <w:tc>
          <w:tcPr>
            <w:tcW w:w="4675" w:type="dxa"/>
            <w:tcPrChange w:id="63" w:author="Nate Bachmeier" w:date="2021-11-28T22:51:00Z">
              <w:tcPr>
                <w:tcW w:w="4675" w:type="dxa"/>
                <w:vAlign w:val="center"/>
              </w:tcPr>
            </w:tcPrChange>
          </w:tcPr>
          <w:p w14:paraId="1E9D3378" w14:textId="0CC1BD87" w:rsidR="00484412" w:rsidRDefault="00484412" w:rsidP="00484412">
            <w:pPr>
              <w:cnfStyle w:val="100000000000" w:firstRow="1" w:lastRow="0" w:firstColumn="0" w:lastColumn="0" w:oddVBand="0" w:evenVBand="0" w:oddHBand="0" w:evenHBand="0" w:firstRowFirstColumn="0" w:firstRowLastColumn="0" w:lastRowFirstColumn="0" w:lastRowLastColumn="0"/>
              <w:rPr>
                <w:ins w:id="64" w:author="Nate Bachmeier" w:date="2021-11-28T22:22:00Z"/>
              </w:rPr>
            </w:pPr>
            <w:ins w:id="65" w:author="Nate Bachmeier" w:date="2021-11-28T22:22:00Z">
              <w:r>
                <w:t>Description</w:t>
              </w:r>
            </w:ins>
          </w:p>
        </w:tc>
      </w:tr>
      <w:tr w:rsidR="00484412" w14:paraId="250C5A22" w14:textId="77777777" w:rsidTr="007A6868">
        <w:trPr>
          <w:cnfStyle w:val="000000100000" w:firstRow="0" w:lastRow="0" w:firstColumn="0" w:lastColumn="0" w:oddVBand="0" w:evenVBand="0" w:oddHBand="1" w:evenHBand="0" w:firstRowFirstColumn="0" w:firstRowLastColumn="0" w:lastRowFirstColumn="0" w:lastRowLastColumn="0"/>
          <w:ins w:id="66"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67" w:author="Nate Bachmeier" w:date="2021-11-28T22:51:00Z">
              <w:tcPr>
                <w:tcW w:w="4675" w:type="dxa"/>
              </w:tcPr>
            </w:tcPrChange>
          </w:tcPr>
          <w:p w14:paraId="376A4BEF" w14:textId="0CDA1B34" w:rsidR="00484412" w:rsidRDefault="00484412" w:rsidP="00484412">
            <w:pPr>
              <w:cnfStyle w:val="001000100000" w:firstRow="0" w:lastRow="0" w:firstColumn="1" w:lastColumn="0" w:oddVBand="0" w:evenVBand="0" w:oddHBand="1" w:evenHBand="0" w:firstRowFirstColumn="0" w:firstRowLastColumn="0" w:lastRowFirstColumn="0" w:lastRowLastColumn="0"/>
              <w:rPr>
                <w:ins w:id="68" w:author="Nate Bachmeier" w:date="2021-11-28T22:20:00Z"/>
              </w:rPr>
            </w:pPr>
            <w:ins w:id="69" w:author="Nate Bachmeier" w:date="2021-11-28T22:20:00Z">
              <w:r>
                <w:t>Design as an Artifact</w:t>
              </w:r>
            </w:ins>
          </w:p>
        </w:tc>
        <w:tc>
          <w:tcPr>
            <w:tcW w:w="4675" w:type="dxa"/>
            <w:tcPrChange w:id="70" w:author="Nate Bachmeier" w:date="2021-11-28T22:51:00Z">
              <w:tcPr>
                <w:tcW w:w="4675" w:type="dxa"/>
              </w:tcPr>
            </w:tcPrChange>
          </w:tcPr>
          <w:p w14:paraId="03EFE40C" w14:textId="00847CBB" w:rsidR="00484412" w:rsidRDefault="00484412" w:rsidP="00484412">
            <w:pPr>
              <w:cnfStyle w:val="000000100000" w:firstRow="0" w:lastRow="0" w:firstColumn="0" w:lastColumn="0" w:oddVBand="0" w:evenVBand="0" w:oddHBand="1" w:evenHBand="0" w:firstRowFirstColumn="0" w:firstRowLastColumn="0" w:lastRowFirstColumn="0" w:lastRowLastColumn="0"/>
              <w:rPr>
                <w:ins w:id="71" w:author="Nate Bachmeier" w:date="2021-11-28T22:20:00Z"/>
              </w:rPr>
            </w:pPr>
            <w:ins w:id="72" w:author="Nate Bachmeier" w:date="2021-11-28T22:20:00Z">
              <w:r>
                <w:t>Design-science research must produce a viable artifact in the form of a construct, a model, a method, or an instantiation.</w:t>
              </w:r>
            </w:ins>
          </w:p>
        </w:tc>
      </w:tr>
      <w:tr w:rsidR="00484412" w14:paraId="67565FCF" w14:textId="77777777" w:rsidTr="007A6868">
        <w:trPr>
          <w:ins w:id="73"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74" w:author="Nate Bachmeier" w:date="2021-11-28T22:51:00Z">
              <w:tcPr>
                <w:tcW w:w="4675" w:type="dxa"/>
              </w:tcPr>
            </w:tcPrChange>
          </w:tcPr>
          <w:p w14:paraId="65EA7F8C" w14:textId="54F8B2D5" w:rsidR="00484412" w:rsidRDefault="00484412" w:rsidP="00484412">
            <w:pPr>
              <w:rPr>
                <w:ins w:id="75" w:author="Nate Bachmeier" w:date="2021-11-28T22:20:00Z"/>
              </w:rPr>
            </w:pPr>
            <w:ins w:id="76" w:author="Nate Bachmeier" w:date="2021-11-28T22:20:00Z">
              <w:r>
                <w:t>Problem Relevance</w:t>
              </w:r>
            </w:ins>
          </w:p>
        </w:tc>
        <w:tc>
          <w:tcPr>
            <w:tcW w:w="4675" w:type="dxa"/>
            <w:tcPrChange w:id="77" w:author="Nate Bachmeier" w:date="2021-11-28T22:51:00Z">
              <w:tcPr>
                <w:tcW w:w="4675" w:type="dxa"/>
              </w:tcPr>
            </w:tcPrChange>
          </w:tcPr>
          <w:p w14:paraId="702C1CB6" w14:textId="3FC400C2" w:rsidR="00484412" w:rsidRDefault="00484412" w:rsidP="00484412">
            <w:pPr>
              <w:cnfStyle w:val="000000000000" w:firstRow="0" w:lastRow="0" w:firstColumn="0" w:lastColumn="0" w:oddVBand="0" w:evenVBand="0" w:oddHBand="0" w:evenHBand="0" w:firstRowFirstColumn="0" w:firstRowLastColumn="0" w:lastRowFirstColumn="0" w:lastRowLastColumn="0"/>
              <w:rPr>
                <w:ins w:id="78" w:author="Nate Bachmeier" w:date="2021-11-28T22:20:00Z"/>
              </w:rPr>
            </w:pPr>
            <w:ins w:id="79" w:author="Nate Bachmeier" w:date="2021-11-28T22:20:00Z">
              <w:r>
                <w:t>The objective of design-science research is to develop technology-based solutions to important and relevant business problems.</w:t>
              </w:r>
            </w:ins>
          </w:p>
        </w:tc>
      </w:tr>
      <w:tr w:rsidR="00484412" w14:paraId="47222545" w14:textId="77777777" w:rsidTr="007A6868">
        <w:trPr>
          <w:cnfStyle w:val="000000100000" w:firstRow="0" w:lastRow="0" w:firstColumn="0" w:lastColumn="0" w:oddVBand="0" w:evenVBand="0" w:oddHBand="1" w:evenHBand="0" w:firstRowFirstColumn="0" w:firstRowLastColumn="0" w:lastRowFirstColumn="0" w:lastRowLastColumn="0"/>
          <w:ins w:id="80"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81" w:author="Nate Bachmeier" w:date="2021-11-28T22:51:00Z">
              <w:tcPr>
                <w:tcW w:w="4675" w:type="dxa"/>
              </w:tcPr>
            </w:tcPrChange>
          </w:tcPr>
          <w:p w14:paraId="77A68567" w14:textId="5480D3DC" w:rsidR="00484412" w:rsidRDefault="00484412" w:rsidP="00484412">
            <w:pPr>
              <w:cnfStyle w:val="001000100000" w:firstRow="0" w:lastRow="0" w:firstColumn="1" w:lastColumn="0" w:oddVBand="0" w:evenVBand="0" w:oddHBand="1" w:evenHBand="0" w:firstRowFirstColumn="0" w:firstRowLastColumn="0" w:lastRowFirstColumn="0" w:lastRowLastColumn="0"/>
              <w:rPr>
                <w:ins w:id="82" w:author="Nate Bachmeier" w:date="2021-11-28T22:20:00Z"/>
              </w:rPr>
            </w:pPr>
            <w:ins w:id="83" w:author="Nate Bachmeier" w:date="2021-11-28T22:20:00Z">
              <w:r>
                <w:t>Design Evaluation</w:t>
              </w:r>
            </w:ins>
          </w:p>
        </w:tc>
        <w:tc>
          <w:tcPr>
            <w:tcW w:w="4675" w:type="dxa"/>
            <w:tcPrChange w:id="84" w:author="Nate Bachmeier" w:date="2021-11-28T22:51:00Z">
              <w:tcPr>
                <w:tcW w:w="4675" w:type="dxa"/>
              </w:tcPr>
            </w:tcPrChange>
          </w:tcPr>
          <w:p w14:paraId="4A58AE43" w14:textId="57EA496B" w:rsidR="00484412" w:rsidRDefault="00484412" w:rsidP="00484412">
            <w:pPr>
              <w:cnfStyle w:val="000000100000" w:firstRow="0" w:lastRow="0" w:firstColumn="0" w:lastColumn="0" w:oddVBand="0" w:evenVBand="0" w:oddHBand="1" w:evenHBand="0" w:firstRowFirstColumn="0" w:firstRowLastColumn="0" w:lastRowFirstColumn="0" w:lastRowLastColumn="0"/>
              <w:rPr>
                <w:ins w:id="85" w:author="Nate Bachmeier" w:date="2021-11-28T22:20:00Z"/>
              </w:rPr>
            </w:pPr>
            <w:ins w:id="86" w:author="Nate Bachmeier" w:date="2021-11-28T22:20:00Z">
              <w:r>
                <w:t>A design artifact's utility, quality, and efficacy</w:t>
              </w:r>
              <w:r>
                <w:t xml:space="preserve"> must rigorously demonstrate well-executed evaluation methods.</w:t>
              </w:r>
            </w:ins>
          </w:p>
        </w:tc>
      </w:tr>
      <w:tr w:rsidR="00484412" w14:paraId="02540C83" w14:textId="77777777" w:rsidTr="007A6868">
        <w:trPr>
          <w:ins w:id="87"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88" w:author="Nate Bachmeier" w:date="2021-11-28T22:51:00Z">
              <w:tcPr>
                <w:tcW w:w="4675" w:type="dxa"/>
              </w:tcPr>
            </w:tcPrChange>
          </w:tcPr>
          <w:p w14:paraId="03FC953F" w14:textId="04080332" w:rsidR="00484412" w:rsidRDefault="00484412" w:rsidP="00484412">
            <w:pPr>
              <w:rPr>
                <w:ins w:id="89" w:author="Nate Bachmeier" w:date="2021-11-28T22:20:00Z"/>
              </w:rPr>
            </w:pPr>
            <w:ins w:id="90" w:author="Nate Bachmeier" w:date="2021-11-28T22:20:00Z">
              <w:r>
                <w:t>Research Contributions</w:t>
              </w:r>
            </w:ins>
          </w:p>
        </w:tc>
        <w:tc>
          <w:tcPr>
            <w:tcW w:w="4675" w:type="dxa"/>
            <w:tcPrChange w:id="91" w:author="Nate Bachmeier" w:date="2021-11-28T22:51:00Z">
              <w:tcPr>
                <w:tcW w:w="4675" w:type="dxa"/>
              </w:tcPr>
            </w:tcPrChange>
          </w:tcPr>
          <w:p w14:paraId="0BF648D0" w14:textId="2D379AFA" w:rsidR="00484412" w:rsidRDefault="00484412" w:rsidP="00484412">
            <w:pPr>
              <w:cnfStyle w:val="000000000000" w:firstRow="0" w:lastRow="0" w:firstColumn="0" w:lastColumn="0" w:oddVBand="0" w:evenVBand="0" w:oddHBand="0" w:evenHBand="0" w:firstRowFirstColumn="0" w:firstRowLastColumn="0" w:lastRowFirstColumn="0" w:lastRowLastColumn="0"/>
              <w:rPr>
                <w:ins w:id="92" w:author="Nate Bachmeier" w:date="2021-11-28T22:20:00Z"/>
              </w:rPr>
            </w:pPr>
            <w:ins w:id="93" w:author="Nate Bachmeier" w:date="2021-11-28T22:20:00Z">
              <w:r>
                <w:t xml:space="preserve">Effective design-science research must provide </w:t>
              </w:r>
            </w:ins>
            <w:ins w:id="94" w:author="Nate Bachmeier" w:date="2021-11-28T22:21:00Z">
              <w:r>
                <w:t>transparent</w:t>
              </w:r>
            </w:ins>
            <w:ins w:id="95" w:author="Nate Bachmeier" w:date="2021-11-28T22:20:00Z">
              <w:r>
                <w:t xml:space="preserve"> and verifiable contributions </w:t>
              </w:r>
            </w:ins>
            <w:ins w:id="96" w:author="Nate Bachmeier" w:date="2021-11-28T22:22:00Z">
              <w:r>
                <w:t>to design artifacts,</w:t>
              </w:r>
            </w:ins>
            <w:ins w:id="97" w:author="Nate Bachmeier" w:date="2021-11-28T22:20:00Z">
              <w:r>
                <w:t xml:space="preserve"> foundations, and</w:t>
              </w:r>
            </w:ins>
            <w:ins w:id="98" w:author="Nate Bachmeier" w:date="2021-11-28T22:22:00Z">
              <w:r>
                <w:t xml:space="preserve"> </w:t>
              </w:r>
            </w:ins>
            <w:ins w:id="99" w:author="Nate Bachmeier" w:date="2021-11-28T22:20:00Z">
              <w:r>
                <w:t xml:space="preserve">or </w:t>
              </w:r>
            </w:ins>
            <w:ins w:id="100" w:author="Nate Bachmeier" w:date="2021-11-28T22:21:00Z">
              <w:r>
                <w:t>d</w:t>
              </w:r>
            </w:ins>
            <w:ins w:id="101" w:author="Nate Bachmeier" w:date="2021-11-28T22:20:00Z">
              <w:r>
                <w:t>esign methodologies.</w:t>
              </w:r>
            </w:ins>
          </w:p>
        </w:tc>
      </w:tr>
      <w:tr w:rsidR="00484412" w14:paraId="3D5224AD" w14:textId="77777777" w:rsidTr="007A6868">
        <w:trPr>
          <w:cnfStyle w:val="000000100000" w:firstRow="0" w:lastRow="0" w:firstColumn="0" w:lastColumn="0" w:oddVBand="0" w:evenVBand="0" w:oddHBand="1" w:evenHBand="0" w:firstRowFirstColumn="0" w:firstRowLastColumn="0" w:lastRowFirstColumn="0" w:lastRowLastColumn="0"/>
          <w:ins w:id="102"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103" w:author="Nate Bachmeier" w:date="2021-11-28T22:51:00Z">
              <w:tcPr>
                <w:tcW w:w="4675" w:type="dxa"/>
              </w:tcPr>
            </w:tcPrChange>
          </w:tcPr>
          <w:p w14:paraId="6D70B2DD" w14:textId="173E08EB" w:rsidR="00484412" w:rsidRDefault="00484412" w:rsidP="00484412">
            <w:pPr>
              <w:cnfStyle w:val="001000100000" w:firstRow="0" w:lastRow="0" w:firstColumn="1" w:lastColumn="0" w:oddVBand="0" w:evenVBand="0" w:oddHBand="1" w:evenHBand="0" w:firstRowFirstColumn="0" w:firstRowLastColumn="0" w:lastRowFirstColumn="0" w:lastRowLastColumn="0"/>
              <w:rPr>
                <w:ins w:id="104" w:author="Nate Bachmeier" w:date="2021-11-28T22:20:00Z"/>
              </w:rPr>
            </w:pPr>
            <w:ins w:id="105" w:author="Nate Bachmeier" w:date="2021-11-28T22:20:00Z">
              <w:r>
                <w:t>Research Rigor</w:t>
              </w:r>
            </w:ins>
          </w:p>
        </w:tc>
        <w:tc>
          <w:tcPr>
            <w:tcW w:w="4675" w:type="dxa"/>
            <w:tcPrChange w:id="106" w:author="Nate Bachmeier" w:date="2021-11-28T22:51:00Z">
              <w:tcPr>
                <w:tcW w:w="4675" w:type="dxa"/>
              </w:tcPr>
            </w:tcPrChange>
          </w:tcPr>
          <w:p w14:paraId="178AA7C0" w14:textId="58C1FD38" w:rsidR="00484412" w:rsidRDefault="00484412" w:rsidP="00484412">
            <w:pPr>
              <w:cnfStyle w:val="000000100000" w:firstRow="0" w:lastRow="0" w:firstColumn="0" w:lastColumn="0" w:oddVBand="0" w:evenVBand="0" w:oddHBand="1" w:evenHBand="0" w:firstRowFirstColumn="0" w:firstRowLastColumn="0" w:lastRowFirstColumn="0" w:lastRowLastColumn="0"/>
              <w:rPr>
                <w:ins w:id="107" w:author="Nate Bachmeier" w:date="2021-11-28T22:20:00Z"/>
              </w:rPr>
            </w:pPr>
            <w:ins w:id="108" w:author="Nate Bachmeier" w:date="2021-11-28T22:20:00Z">
              <w:r>
                <w:t xml:space="preserve">Design-science research relies upon </w:t>
              </w:r>
            </w:ins>
            <w:ins w:id="109" w:author="Nate Bachmeier" w:date="2021-11-28T22:21:00Z">
              <w:r>
                <w:t>applying</w:t>
              </w:r>
            </w:ins>
            <w:ins w:id="110" w:author="Nate Bachmeier" w:date="2021-11-28T22:20:00Z">
              <w:r>
                <w:t xml:space="preserve"> rigorous methods in both the construction and evaluation of the design artifact.</w:t>
              </w:r>
            </w:ins>
          </w:p>
        </w:tc>
      </w:tr>
      <w:tr w:rsidR="00484412" w14:paraId="5CAD21F3" w14:textId="77777777" w:rsidTr="007A6868">
        <w:trPr>
          <w:ins w:id="111"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112" w:author="Nate Bachmeier" w:date="2021-11-28T22:51:00Z">
              <w:tcPr>
                <w:tcW w:w="4675" w:type="dxa"/>
              </w:tcPr>
            </w:tcPrChange>
          </w:tcPr>
          <w:p w14:paraId="1355D5F8" w14:textId="1BD36014" w:rsidR="00484412" w:rsidRDefault="00484412" w:rsidP="00484412">
            <w:pPr>
              <w:rPr>
                <w:ins w:id="113" w:author="Nate Bachmeier" w:date="2021-11-28T22:20:00Z"/>
              </w:rPr>
            </w:pPr>
            <w:ins w:id="114" w:author="Nate Bachmeier" w:date="2021-11-28T22:20:00Z">
              <w:r>
                <w:t>Design as a Search Process</w:t>
              </w:r>
            </w:ins>
          </w:p>
        </w:tc>
        <w:tc>
          <w:tcPr>
            <w:tcW w:w="4675" w:type="dxa"/>
            <w:tcPrChange w:id="115" w:author="Nate Bachmeier" w:date="2021-11-28T22:51:00Z">
              <w:tcPr>
                <w:tcW w:w="4675" w:type="dxa"/>
              </w:tcPr>
            </w:tcPrChange>
          </w:tcPr>
          <w:p w14:paraId="5EFE4BC1" w14:textId="051A5B1B" w:rsidR="00484412" w:rsidRDefault="00484412" w:rsidP="00484412">
            <w:pPr>
              <w:cnfStyle w:val="000000000000" w:firstRow="0" w:lastRow="0" w:firstColumn="0" w:lastColumn="0" w:oddVBand="0" w:evenVBand="0" w:oddHBand="0" w:evenHBand="0" w:firstRowFirstColumn="0" w:firstRowLastColumn="0" w:lastRowFirstColumn="0" w:lastRowLastColumn="0"/>
              <w:rPr>
                <w:ins w:id="116" w:author="Nate Bachmeier" w:date="2021-11-28T22:20:00Z"/>
              </w:rPr>
            </w:pPr>
            <w:ins w:id="117" w:author="Nate Bachmeier" w:date="2021-11-28T22:20:00Z">
              <w:r>
                <w:t>The search for a</w:t>
              </w:r>
            </w:ins>
            <w:ins w:id="118" w:author="Nate Bachmeier" w:date="2021-11-28T22:21:00Z">
              <w:r>
                <w:t xml:space="preserve"> compelling</w:t>
              </w:r>
            </w:ins>
            <w:ins w:id="119" w:author="Nate Bachmeier" w:date="2021-11-28T22:20:00Z">
              <w:r>
                <w:t xml:space="preserve"> artifact requires </w:t>
              </w:r>
            </w:ins>
            <w:ins w:id="120" w:author="Nate Bachmeier" w:date="2021-11-28T22:21:00Z">
              <w:r>
                <w:t>u</w:t>
              </w:r>
            </w:ins>
            <w:ins w:id="121" w:author="Nate Bachmeier" w:date="2021-11-28T22:20:00Z">
              <w:r>
                <w:t>tilizing available means to reach desired ends while satisfying laws in the problem environment.</w:t>
              </w:r>
            </w:ins>
          </w:p>
        </w:tc>
      </w:tr>
      <w:tr w:rsidR="00484412" w14:paraId="52E632D6" w14:textId="77777777" w:rsidTr="007A6868">
        <w:trPr>
          <w:cnfStyle w:val="000000100000" w:firstRow="0" w:lastRow="0" w:firstColumn="0" w:lastColumn="0" w:oddVBand="0" w:evenVBand="0" w:oddHBand="1" w:evenHBand="0" w:firstRowFirstColumn="0" w:firstRowLastColumn="0" w:lastRowFirstColumn="0" w:lastRowLastColumn="0"/>
          <w:ins w:id="122"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123" w:author="Nate Bachmeier" w:date="2021-11-28T22:51:00Z">
              <w:tcPr>
                <w:tcW w:w="4675" w:type="dxa"/>
              </w:tcPr>
            </w:tcPrChange>
          </w:tcPr>
          <w:p w14:paraId="78FC4443" w14:textId="21FF821B" w:rsidR="00484412" w:rsidRDefault="00484412" w:rsidP="00484412">
            <w:pPr>
              <w:cnfStyle w:val="001000100000" w:firstRow="0" w:lastRow="0" w:firstColumn="1" w:lastColumn="0" w:oddVBand="0" w:evenVBand="0" w:oddHBand="1" w:evenHBand="0" w:firstRowFirstColumn="0" w:firstRowLastColumn="0" w:lastRowFirstColumn="0" w:lastRowLastColumn="0"/>
              <w:rPr>
                <w:ins w:id="124" w:author="Nate Bachmeier" w:date="2021-11-28T22:20:00Z"/>
              </w:rPr>
            </w:pPr>
            <w:ins w:id="125" w:author="Nate Bachmeier" w:date="2021-11-28T22:20:00Z">
              <w:r>
                <w:t>Communication of Research</w:t>
              </w:r>
            </w:ins>
          </w:p>
        </w:tc>
        <w:tc>
          <w:tcPr>
            <w:tcW w:w="4675" w:type="dxa"/>
            <w:tcPrChange w:id="126" w:author="Nate Bachmeier" w:date="2021-11-28T22:51:00Z">
              <w:tcPr>
                <w:tcW w:w="4675" w:type="dxa"/>
              </w:tcPr>
            </w:tcPrChange>
          </w:tcPr>
          <w:p w14:paraId="00D3A825" w14:textId="7DEE4F58" w:rsidR="00484412" w:rsidRDefault="00484412" w:rsidP="00484412">
            <w:pPr>
              <w:cnfStyle w:val="000000100000" w:firstRow="0" w:lastRow="0" w:firstColumn="0" w:lastColumn="0" w:oddVBand="0" w:evenVBand="0" w:oddHBand="1" w:evenHBand="0" w:firstRowFirstColumn="0" w:firstRowLastColumn="0" w:lastRowFirstColumn="0" w:lastRowLastColumn="0"/>
              <w:rPr>
                <w:ins w:id="127" w:author="Nate Bachmeier" w:date="2021-11-28T22:20:00Z"/>
              </w:rPr>
            </w:pPr>
            <w:ins w:id="128" w:author="Nate Bachmeier" w:date="2021-11-28T22:20:00Z">
              <w:r>
                <w:t>Design-science research must be presented effectively both to technology-oriented as well as management-oriented audiences.</w:t>
              </w:r>
            </w:ins>
          </w:p>
        </w:tc>
      </w:tr>
    </w:tbl>
    <w:p w14:paraId="3571FC0D" w14:textId="2F606C21" w:rsidR="008D5F24" w:rsidRDefault="00484412" w:rsidP="008D5F24">
      <w:pPr>
        <w:rPr>
          <w:ins w:id="129" w:author="Nate Bachmeier" w:date="2021-11-28T22:30:00Z"/>
        </w:rPr>
      </w:pPr>
      <w:ins w:id="130" w:author="Nate Bachmeier" w:date="2021-11-28T22:16:00Z">
        <w:r>
          <w:t xml:space="preserve"> </w:t>
        </w:r>
      </w:ins>
      <w:ins w:id="131" w:author="Nate Bachmeier" w:date="2021-11-28T22:12:00Z">
        <w:r>
          <w:t xml:space="preserve"> </w:t>
        </w:r>
      </w:ins>
    </w:p>
    <w:p w14:paraId="0D5BD96E" w14:textId="311EF023" w:rsidR="008D5F24" w:rsidDel="007A6868" w:rsidRDefault="007A6868" w:rsidP="0066572A">
      <w:pPr>
        <w:ind w:firstLine="720"/>
        <w:rPr>
          <w:del w:id="132" w:author="Nate Bachmeier" w:date="2021-11-28T22:07:00Z"/>
        </w:rPr>
      </w:pPr>
      <w:ins w:id="133" w:author="Nate Bachmeier" w:date="2021-11-28T22:30:00Z">
        <w:r>
          <w:tab/>
        </w:r>
      </w:ins>
      <w:ins w:id="134" w:author="Nate Bachmeier" w:date="2021-11-28T22:32:00Z">
        <w:r>
          <w:t>This disse</w:t>
        </w:r>
      </w:ins>
      <w:ins w:id="135" w:author="Nate Bachmeier" w:date="2021-11-28T22:33:00Z">
        <w:r>
          <w:t xml:space="preserve">rtation employs this methodology to improve special needs and elderly care </w:t>
        </w:r>
      </w:ins>
      <w:ins w:id="136" w:author="Nate Bachmeier" w:date="2021-11-28T22:34:00Z">
        <w:r>
          <w:t xml:space="preserve">with AI/ML and CV applications.  </w:t>
        </w:r>
      </w:ins>
      <w:ins w:id="137" w:author="Nate Bachmeier" w:date="2021-11-28T22:35:00Z">
        <w:r>
          <w:t xml:space="preserve">Scalability, security, and privacy challenges prohibit </w:t>
        </w:r>
      </w:ins>
      <w:ins w:id="138" w:author="Nate Bachmeier" w:date="2021-11-28T22:37:00Z">
        <w:r>
          <w:t xml:space="preserve">studying </w:t>
        </w:r>
      </w:ins>
      <w:ins w:id="139" w:author="Nate Bachmeier" w:date="2021-11-28T22:36:00Z">
        <w:r>
          <w:t>this topic through traditional means</w:t>
        </w:r>
      </w:ins>
      <w:ins w:id="140" w:author="Nate Bachmeier" w:date="2021-11-28T22:37:00Z">
        <w:r>
          <w:t xml:space="preserve">.  </w:t>
        </w:r>
      </w:ins>
      <w:ins w:id="141" w:author="Nate Bachmeier" w:date="2021-11-28T22:39:00Z">
        <w:r>
          <w:t xml:space="preserve">People are generally unwilling </w:t>
        </w:r>
      </w:ins>
      <w:ins w:id="142" w:author="Nate Bachmeier" w:date="2021-11-28T22:44:00Z">
        <w:r>
          <w:t xml:space="preserve">to undergo 24/7 video </w:t>
        </w:r>
        <w:r>
          <w:lastRenderedPageBreak/>
          <w:t xml:space="preserve">monitoring and </w:t>
        </w:r>
      </w:ins>
      <w:ins w:id="143" w:author="Nate Bachmeier" w:date="2021-11-28T22:40:00Z">
        <w:r>
          <w:t>disclose their most intimate conversations in the name of science.</w:t>
        </w:r>
      </w:ins>
      <w:ins w:id="144" w:author="Nate Bachmeier" w:date="2021-11-28T22:44:00Z">
        <w:r>
          <w:t xml:space="preserve">  Future research needs to address those concerns.  </w:t>
        </w:r>
      </w:ins>
      <w:ins w:id="145" w:author="Nate Bachmeier" w:date="2021-11-28T22:45:00Z">
        <w:r>
          <w:t xml:space="preserve">Meanwhile, this effort </w:t>
        </w:r>
      </w:ins>
      <w:ins w:id="146" w:author="Nate Bachmeier" w:date="2021-11-28T22:46:00Z">
        <w:r>
          <w:t xml:space="preserve">provisions industry-standard physics simulation environments to examine those interactions.  Next, </w:t>
        </w:r>
      </w:ins>
      <w:ins w:id="147" w:author="Nate Bachmeier" w:date="2021-11-28T22:47:00Z">
        <w:r>
          <w:t xml:space="preserve">this project creates virtual devices (e.g., IP cameras) to extract </w:t>
        </w:r>
      </w:ins>
      <w:ins w:id="148" w:author="Nate Bachmeier" w:date="2021-11-28T22:48:00Z">
        <w:r>
          <w:t xml:space="preserve">a subject’s behavior and respond accordingly.  Third, a </w:t>
        </w:r>
      </w:ins>
      <w:ins w:id="149" w:author="Nate Bachmeier" w:date="2021-11-28T22:49:00Z">
        <w:r>
          <w:t>data telemetry collection pipeline will assess the performance of virtual devices within a simulated world.</w:t>
        </w:r>
      </w:ins>
    </w:p>
    <w:p w14:paraId="522302B3" w14:textId="77777777" w:rsidR="007A6868" w:rsidRPr="008D5F24" w:rsidRDefault="007A6868" w:rsidP="008D5F24">
      <w:pPr>
        <w:rPr>
          <w:ins w:id="150" w:author="Nate Bachmeier" w:date="2021-11-28T22:30:00Z"/>
        </w:rPr>
        <w:pPrChange w:id="151" w:author="Nate Bachmeier" w:date="2021-11-28T21:59:00Z">
          <w:pPr>
            <w:pStyle w:val="Heading1"/>
          </w:pPr>
        </w:pPrChange>
      </w:pPr>
    </w:p>
    <w:p w14:paraId="234AD55E" w14:textId="52B2A520" w:rsidR="0066572A" w:rsidRPr="00BA6A14" w:rsidDel="00111AFD" w:rsidRDefault="0066572A" w:rsidP="0066572A">
      <w:pPr>
        <w:ind w:firstLine="720"/>
        <w:rPr>
          <w:del w:id="152" w:author="Nate Bachmeier" w:date="2021-11-28T22:56:00Z"/>
        </w:rPr>
      </w:pPr>
      <w:del w:id="153" w:author="Nate Bachmeier" w:date="2021-11-28T22:50:00Z">
        <w:r w:rsidDel="007A6868">
          <w:delText xml:space="preserve">Before </w:delText>
        </w:r>
      </w:del>
      <w:del w:id="154" w:author="Nate Bachmeier" w:date="2021-11-28T22:56:00Z">
        <w:r w:rsidDel="00111AFD">
          <w:delText>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delText>
        </w:r>
      </w:del>
    </w:p>
    <w:p w14:paraId="08E82A07" w14:textId="58F88532" w:rsidR="0066572A" w:rsidRDefault="00F37AC8" w:rsidP="0066572A">
      <w:pPr>
        <w:pStyle w:val="Heading2"/>
      </w:pPr>
      <w:bookmarkStart w:id="155" w:name="_Toc89021873"/>
      <w:r>
        <w:t xml:space="preserve">Artifact </w:t>
      </w:r>
      <w:r w:rsidR="00846C28">
        <w:t xml:space="preserve">Driven </w:t>
      </w:r>
      <w:r w:rsidR="0037429F">
        <w:t>Approach</w:t>
      </w:r>
      <w:bookmarkEnd w:id="155"/>
    </w:p>
    <w:p w14:paraId="67289C92" w14:textId="71A1F8BE" w:rsidR="0037429F" w:rsidRDefault="0066572A" w:rsidP="00D51BCC">
      <w:r>
        <w:tab/>
        <w:t xml:space="preserve">Artifacts are a principal component of the constructive design methodology.  </w:t>
      </w:r>
      <w:r w:rsidR="00D51BCC">
        <w:t>This constructive research project will simulate human activity and then predict the subject’s intents using video</w:t>
      </w:r>
      <w:r w:rsidR="00F57D40">
        <w:t xml:space="preserve"> </w:t>
      </w:r>
      <w:r w:rsidR="00D51BCC">
        <w:t xml:space="preserve">streams.  The solution uses </w:t>
      </w:r>
      <w:proofErr w:type="gramStart"/>
      <w:r w:rsidR="00D51BCC">
        <w:t>open source</w:t>
      </w:r>
      <w:proofErr w:type="gramEnd"/>
      <w:r w:rsidR="00D51BCC">
        <w:t xml:space="preserve"> tooling, enabling other researchers to extend these efforts for their projects.  Derived works could include social studies, game theory, </w:t>
      </w:r>
      <w:r w:rsidR="00F57D40">
        <w:t>film production, and</w:t>
      </w:r>
      <w:r w:rsidR="00D51BCC">
        <w:t xml:space="preserve"> other fields of study.  These diverse researchers need activity recognition capabilities across industry</w:t>
      </w:r>
      <w:r w:rsidR="00F57D40">
        <w:t>-</w:t>
      </w:r>
      <w:r w:rsidR="00D51BCC">
        <w:t xml:space="preserve">standard video formats (e.g., RGB+D).  </w:t>
      </w:r>
      <w:r w:rsidR="00F57D40">
        <w:t>Also</w:t>
      </w:r>
      <w:r w:rsidR="00D51BCC">
        <w:t xml:space="preserve">, </w:t>
      </w:r>
      <w:r w:rsidR="00F57D40">
        <w:t xml:space="preserve">future </w:t>
      </w:r>
      <w:r w:rsidR="00D51BCC">
        <w:t>researchers will need to extend the action-space taxonomy to support domain-specific intents.  For instance, this research project does not support observing a soccer match.  Though, this project should expose primitives for adding those future requirements.</w:t>
      </w:r>
    </w:p>
    <w:p w14:paraId="4C5080BD" w14:textId="3803FC35" w:rsidR="00F37AC8" w:rsidRDefault="006C3F16">
      <w:pPr>
        <w:pStyle w:val="Heading2"/>
        <w:pPrChange w:id="156" w:author="Bachmeier, Nate" w:date="2021-11-27T20:01:00Z">
          <w:pPr>
            <w:pStyle w:val="Heading3"/>
          </w:pPr>
        </w:pPrChange>
      </w:pPr>
      <w:bookmarkStart w:id="157" w:name="_Toc89021874"/>
      <w:r>
        <w:t xml:space="preserve">Runtime </w:t>
      </w:r>
      <w:r w:rsidR="00F37AC8">
        <w:t>System Design</w:t>
      </w:r>
      <w:bookmarkEnd w:id="157"/>
    </w:p>
    <w:p w14:paraId="7A21DD6B" w14:textId="0E9465A8" w:rsidR="00F37AC8" w:rsidRDefault="00F37AC8">
      <w:pPr>
        <w:ind w:firstLine="720"/>
        <w:pPrChange w:id="158" w:author="Bachmeier, Nate" w:date="2021-11-27T20:00:00Z">
          <w:pPr/>
        </w:pPrChange>
      </w:pPr>
      <w:r>
        <w:t xml:space="preserve">This research project includes subsystems for simulating human movements, observing those behaviors, extracting intents, </w:t>
      </w:r>
      <w:r w:rsidR="007B7908">
        <w:t>reacting through CPS systems, and evaluating prediction accuracies (Figure 1).</w:t>
      </w:r>
      <w:r w:rsidR="00F66EBB">
        <w:t xml:space="preserve">  An experiment begins with a test-case specification that describes the scene, actors, animations, and virtual devices.  </w:t>
      </w:r>
      <w:r w:rsidR="00617C55">
        <w:t>First, t</w:t>
      </w:r>
      <w:r w:rsidR="00F66EBB">
        <w:t xml:space="preserve">he Runtime Environment </w:t>
      </w:r>
      <w:r w:rsidR="00617C55">
        <w:t xml:space="preserve">Pipeline </w:t>
      </w:r>
      <w:r w:rsidR="00F66EBB">
        <w:t xml:space="preserve">simulates </w:t>
      </w:r>
      <w:r w:rsidR="00617C55">
        <w:t xml:space="preserve">the scene requirements </w:t>
      </w:r>
      <w:r w:rsidR="00F66EBB">
        <w:t xml:space="preserve">while virtual IP-Cameras monitors and reacts appropriately.  </w:t>
      </w:r>
      <w:r w:rsidR="00617C55">
        <w:t>Next, the Feedback Monitoring Pipeline Telemetry persists prediction history into a time</w:t>
      </w:r>
      <w:r w:rsidR="00F57D40">
        <w:t>-</w:t>
      </w:r>
      <w:r w:rsidR="00617C55">
        <w:t xml:space="preserve">series </w:t>
      </w:r>
      <w:r w:rsidR="00617C55">
        <w:lastRenderedPageBreak/>
        <w:t>database.  Lastly, an evaluation process can compare the test-case definition against the Decision History Store to assess the system</w:t>
      </w:r>
      <w:r w:rsidR="00F57D40">
        <w:t>’</w:t>
      </w:r>
      <w:r w:rsidR="00617C55">
        <w:t>s performance.</w:t>
      </w:r>
    </w:p>
    <w:p w14:paraId="5C7A53A1" w14:textId="7A6CF722" w:rsidR="00F37AC8" w:rsidRPr="00F57D40" w:rsidRDefault="00F37AC8" w:rsidP="008D5F24">
      <w:pPr>
        <w:pStyle w:val="Caption"/>
      </w:pPr>
      <w:r>
        <w:t xml:space="preserve">Figure </w:t>
      </w:r>
      <w:fldSimple w:instr=" SEQ Figure \* ARABIC ">
        <w:r w:rsidR="00F07433">
          <w:rPr>
            <w:noProof/>
          </w:rPr>
          <w:t>1</w:t>
        </w:r>
      </w:fldSimple>
      <w:r>
        <w:t>: Experiment Design</w:t>
      </w:r>
      <w:r w:rsidRPr="00A77089">
        <w:rPr>
          <w:noProof/>
        </w:rPr>
        <w:drawing>
          <wp:inline distT="0" distB="0" distL="0" distR="0" wp14:anchorId="4D71FFA0" wp14:editId="44581BE3">
            <wp:extent cx="4738977" cy="307194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1411" cy="3080007"/>
                    </a:xfrm>
                    <a:prstGeom prst="rect">
                      <a:avLst/>
                    </a:prstGeom>
                  </pic:spPr>
                </pic:pic>
              </a:graphicData>
            </a:graphic>
          </wp:inline>
        </w:drawing>
      </w:r>
    </w:p>
    <w:p w14:paraId="0FA7A046" w14:textId="6CB87584" w:rsidR="005870BE" w:rsidRDefault="005870BE" w:rsidP="009466BD">
      <w:pPr>
        <w:pStyle w:val="Heading3"/>
      </w:pPr>
      <w:bookmarkStart w:id="159" w:name="_Toc89021875"/>
      <w:r>
        <w:t>Test Case Definition</w:t>
      </w:r>
      <w:bookmarkEnd w:id="159"/>
    </w:p>
    <w:p w14:paraId="7B8130E0" w14:textId="0D5AB3A4" w:rsidR="005870BE" w:rsidRPr="00F57D40" w:rsidRDefault="005870BE">
      <w:pPr>
        <w:pPrChange w:id="160" w:author="Bachmeier, Nate" w:date="2021-11-27T20:14:00Z">
          <w:pPr>
            <w:pStyle w:val="Heading3"/>
          </w:pPr>
        </w:pPrChange>
      </w:pPr>
      <w:r>
        <w:tab/>
      </w:r>
      <w:r w:rsidR="00170908">
        <w:t xml:space="preserve">A test case encapsulates a specific experiment.  </w:t>
      </w:r>
      <w:r w:rsidR="00F57D40">
        <w:t>An arbitrary number of subjects will perform pre-configured animation sequences during the experiment</w:t>
      </w:r>
      <w:r w:rsidR="00170908">
        <w:t xml:space="preserve">, such as walking or failing.  These behaviors occur within a </w:t>
      </w:r>
      <w:r w:rsidR="00D70A46">
        <w:t xml:space="preserve">dynamic world that supports typical real-world transforms.  For </w:t>
      </w:r>
      <w:r w:rsidR="00F57D40">
        <w:t>example</w:t>
      </w:r>
      <w:r w:rsidR="00D70A46">
        <w:t>, the subject can turn</w:t>
      </w:r>
      <w:r w:rsidR="00F57D40">
        <w:t xml:space="preserve"> </w:t>
      </w:r>
      <w:r w:rsidR="00D70A46">
        <w:t>off a light, move furniture, not modify the floor plan.</w:t>
      </w:r>
    </w:p>
    <w:p w14:paraId="12D74888" w14:textId="7346E70B" w:rsidR="009466BD" w:rsidRDefault="009466BD" w:rsidP="009466BD">
      <w:pPr>
        <w:pStyle w:val="Heading3"/>
      </w:pPr>
      <w:bookmarkStart w:id="161" w:name="_Toc89021876"/>
      <w:r>
        <w:t>Data Generation</w:t>
      </w:r>
      <w:r w:rsidR="00265C18">
        <w:t xml:space="preserve"> Process</w:t>
      </w:r>
      <w:bookmarkEnd w:id="161"/>
    </w:p>
    <w:p w14:paraId="68B2960F" w14:textId="15FE5A43" w:rsidR="00D27769" w:rsidRDefault="009466BD" w:rsidP="009466BD">
      <w:r>
        <w:tab/>
        <w:t>ROS actors represent the patients within the simulation environment, which performs an animation sequence while moving around the house.</w:t>
      </w:r>
      <w:r w:rsidR="00D27769">
        <w:t xml:space="preserve">  These animations originate from </w:t>
      </w:r>
      <w:r w:rsidR="00D70A46">
        <w:t xml:space="preserve">open-source </w:t>
      </w:r>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w:t>
      </w:r>
      <w:r w:rsidR="00D27769">
        <w:lastRenderedPageBreak/>
        <w:t>mutates model-joint characteristics such as flexibility, strength, and weight.  This approach both increases taxonomy coverage and prevents overfitting the limited data.</w:t>
      </w:r>
    </w:p>
    <w:p w14:paraId="469F4F37" w14:textId="59D9750F" w:rsidR="00393E64" w:rsidRPr="00393E64" w:rsidRDefault="009466BD" w:rsidP="00393E64">
      <w:pPr>
        <w:pStyle w:val="Heading3"/>
      </w:pPr>
      <w:bookmarkStart w:id="162" w:name="_Toc89021877"/>
      <w:r>
        <w:t>Simulation</w:t>
      </w:r>
      <w:r w:rsidR="00393E64">
        <w:t xml:space="preserve"> </w:t>
      </w:r>
      <w:r w:rsidR="00265C18">
        <w:t>Process</w:t>
      </w:r>
      <w:bookmarkEnd w:id="162"/>
    </w:p>
    <w:p w14:paraId="19A9E75A" w14:textId="2ABD436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11AFD">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r w:rsidR="00E4140D">
        <w:t xml:space="preserve"> (see Figure 2)</w:t>
      </w:r>
      <w:r>
        <w:t>.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0B0D2F6C" w14:textId="602043D4" w:rsidR="00E4140D" w:rsidDel="001457F8" w:rsidRDefault="00E4140D" w:rsidP="008D5F24">
      <w:pPr>
        <w:pStyle w:val="Caption"/>
        <w:rPr>
          <w:moveFrom w:id="163" w:author="Nate Bachmeier" w:date="2021-11-28T22:52:00Z"/>
        </w:rPr>
      </w:pPr>
      <w:moveFromRangeStart w:id="164" w:author="Nate Bachmeier" w:date="2021-11-28T22:52:00Z" w:name="move89032390"/>
      <w:moveFrom w:id="165" w:author="Nate Bachmeier" w:date="2021-11-28T22:52:00Z">
        <w:r w:rsidDel="001457F8">
          <w:t xml:space="preserve">Figure </w:t>
        </w:r>
        <w:r w:rsidDel="001457F8">
          <w:fldChar w:fldCharType="begin"/>
        </w:r>
        <w:r w:rsidDel="001457F8">
          <w:instrText xml:space="preserve"> SEQ Figure \* ARABIC </w:instrText>
        </w:r>
        <w:r w:rsidDel="001457F8">
          <w:fldChar w:fldCharType="separate"/>
        </w:r>
        <w:r w:rsidR="00F07433" w:rsidDel="001457F8">
          <w:rPr>
            <w:noProof/>
          </w:rPr>
          <w:t>2</w:t>
        </w:r>
        <w:r w:rsidDel="001457F8">
          <w:fldChar w:fldCharType="end"/>
        </w:r>
        <w:r w:rsidDel="001457F8">
          <w:t>: Simulation Instance</w:t>
        </w:r>
      </w:moveFrom>
    </w:p>
    <w:p w14:paraId="31CD4E81" w14:textId="0CF6424E" w:rsidR="00E4140D" w:rsidDel="001457F8" w:rsidRDefault="00E4140D" w:rsidP="008D5F24">
      <w:pPr>
        <w:ind w:firstLine="720"/>
        <w:jc w:val="center"/>
        <w:rPr>
          <w:moveFrom w:id="166" w:author="Nate Bachmeier" w:date="2021-11-28T22:52:00Z"/>
        </w:rPr>
      </w:pPr>
      <w:moveFrom w:id="167" w:author="Nate Bachmeier" w:date="2021-11-28T22:52:00Z">
        <w:r w:rsidRPr="00E4140D" w:rsidDel="001457F8">
          <w:rPr>
            <w:noProof/>
          </w:rPr>
          <w:drawing>
            <wp:inline distT="0" distB="0" distL="0" distR="0" wp14:anchorId="7DCBF1F9" wp14:editId="379A42DA">
              <wp:extent cx="3197595" cy="3288584"/>
              <wp:effectExtent l="0" t="0" r="3175" b="762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moveFrom>
    </w:p>
    <w:moveFromRangeEnd w:id="164"/>
    <w:p w14:paraId="6B808F1A" w14:textId="0FE4CE36" w:rsidR="0066572A" w:rsidRDefault="00393E64" w:rsidP="00393E64">
      <w:pPr>
        <w:ind w:firstLine="720"/>
        <w:rPr>
          <w:ins w:id="168" w:author="Nate Bachmeier" w:date="2021-11-28T22:52:00Z"/>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11AFD">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r w:rsidR="00922710">
        <w:t xml:space="preserve">aims to </w:t>
      </w:r>
      <w:r w:rsidR="00F57D40">
        <w:t>emphasize</w:t>
      </w:r>
      <w:r>
        <w:t xml:space="preserve"> ROS components and world templates, not reinventing standard tooling.  These components must implement an asynchronous and loosely coupled architecture.</w:t>
      </w:r>
    </w:p>
    <w:p w14:paraId="6D020F25" w14:textId="77777777" w:rsidR="00111AFD" w:rsidRDefault="00111AFD">
      <w:pPr>
        <w:rPr>
          <w:ins w:id="169" w:author="Nate Bachmeier" w:date="2021-11-28T22:53:00Z"/>
          <w:sz w:val="18"/>
          <w:szCs w:val="18"/>
        </w:rPr>
      </w:pPr>
      <w:ins w:id="170" w:author="Nate Bachmeier" w:date="2021-11-28T22:53:00Z">
        <w:r>
          <w:br w:type="page"/>
        </w:r>
      </w:ins>
    </w:p>
    <w:p w14:paraId="50F1DFBB" w14:textId="1608DC8F" w:rsidR="001457F8" w:rsidRDefault="001457F8" w:rsidP="001457F8">
      <w:pPr>
        <w:pStyle w:val="Caption"/>
        <w:rPr>
          <w:moveTo w:id="171" w:author="Nate Bachmeier" w:date="2021-11-28T22:52:00Z"/>
        </w:rPr>
      </w:pPr>
      <w:moveToRangeStart w:id="172" w:author="Nate Bachmeier" w:date="2021-11-28T22:52:00Z" w:name="move89032390"/>
      <w:moveTo w:id="173" w:author="Nate Bachmeier" w:date="2021-11-28T22:52:00Z">
        <w:r>
          <w:lastRenderedPageBreak/>
          <w:t xml:space="preserve">Figure </w:t>
        </w:r>
        <w:r>
          <w:fldChar w:fldCharType="begin"/>
        </w:r>
        <w:r>
          <w:instrText xml:space="preserve"> SEQ Figure \* ARABIC </w:instrText>
        </w:r>
        <w:r>
          <w:fldChar w:fldCharType="separate"/>
        </w:r>
        <w:r>
          <w:rPr>
            <w:noProof/>
          </w:rPr>
          <w:t>2</w:t>
        </w:r>
        <w:r>
          <w:fldChar w:fldCharType="end"/>
        </w:r>
        <w:r>
          <w:t>: Simulation Instance</w:t>
        </w:r>
      </w:moveTo>
    </w:p>
    <w:p w14:paraId="6A20F7FA" w14:textId="77777777" w:rsidR="001457F8" w:rsidDel="001457F8" w:rsidRDefault="001457F8" w:rsidP="001457F8">
      <w:pPr>
        <w:ind w:firstLine="720"/>
        <w:jc w:val="center"/>
        <w:rPr>
          <w:del w:id="174" w:author="Nate Bachmeier" w:date="2021-11-28T22:52:00Z"/>
          <w:moveTo w:id="175" w:author="Nate Bachmeier" w:date="2021-11-28T22:52:00Z"/>
        </w:rPr>
      </w:pPr>
      <w:moveTo w:id="176" w:author="Nate Bachmeier" w:date="2021-11-28T22:52:00Z">
        <w:r w:rsidRPr="00E4140D">
          <w:rPr>
            <w:noProof/>
          </w:rPr>
          <w:drawing>
            <wp:inline distT="0" distB="0" distL="0" distR="0" wp14:anchorId="0DD61301" wp14:editId="68A3D764">
              <wp:extent cx="3197595" cy="3288584"/>
              <wp:effectExtent l="0" t="0" r="3175"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moveTo>
    </w:p>
    <w:moveToRangeEnd w:id="172"/>
    <w:p w14:paraId="795B4573" w14:textId="77777777" w:rsidR="001457F8" w:rsidRPr="009466BD" w:rsidRDefault="001457F8" w:rsidP="001457F8">
      <w:pPr>
        <w:ind w:firstLine="720"/>
        <w:jc w:val="center"/>
        <w:rPr>
          <w:strike/>
        </w:rPr>
        <w:pPrChange w:id="177" w:author="Nate Bachmeier" w:date="2021-11-28T22:52:00Z">
          <w:pPr>
            <w:ind w:firstLine="720"/>
          </w:pPr>
        </w:pPrChange>
      </w:pPr>
    </w:p>
    <w:p w14:paraId="3DFEC05F" w14:textId="0CB84CEF" w:rsidR="0066572A" w:rsidRPr="0066572A" w:rsidRDefault="0066572A" w:rsidP="0066572A">
      <w:pPr>
        <w:pStyle w:val="Heading3"/>
      </w:pPr>
      <w:bookmarkStart w:id="178" w:name="_Toc79709072"/>
      <w:bookmarkStart w:id="179" w:name="_Toc89021878"/>
      <w:r w:rsidRPr="0066572A">
        <w:t>Intent</w:t>
      </w:r>
      <w:r w:rsidR="00265C18">
        <w:t xml:space="preserve"> Extraction Process</w:t>
      </w:r>
      <w:bookmarkEnd w:id="178"/>
      <w:bookmarkEnd w:id="179"/>
    </w:p>
    <w:p w14:paraId="254FC1AA" w14:textId="36CDFF65" w:rsidR="00977B7C" w:rsidRDefault="00977B7C" w:rsidP="0066572A">
      <w:pPr>
        <w:ind w:firstLine="720"/>
      </w:pPr>
      <w:r>
        <w:t>A machine learning algorithm will process short video clips and predict the subject’s intent</w:t>
      </w:r>
      <w:r w:rsidR="00672831">
        <w:t xml:space="preserve"> based on their behavior.  For instance, the simulator will load a humanoid into a virtual apartment and perform a walking sequence.</w:t>
      </w:r>
      <w:r w:rsidR="009A38CB">
        <w:t xml:space="preserve">  These animation sequences will originate from open-source databases, such as </w:t>
      </w:r>
      <w:proofErr w:type="spellStart"/>
      <w:r w:rsidR="009A38CB">
        <w:t>Mixamo</w:t>
      </w:r>
      <w:proofErr w:type="spellEnd"/>
      <w:r w:rsidR="009A38CB">
        <w:t xml:space="preserve"> (Adobe, 2021) and </w:t>
      </w:r>
      <w:proofErr w:type="spellStart"/>
      <w:r w:rsidR="009A38CB">
        <w:t>MoCap</w:t>
      </w:r>
      <w:proofErr w:type="spellEnd"/>
      <w:r w:rsidR="009A38CB">
        <w:t xml:space="preserve"> Database </w:t>
      </w:r>
      <w:sdt>
        <w:sdtPr>
          <w:id w:val="-1124234919"/>
          <w:citation/>
        </w:sdtPr>
        <w:sdtEndPr/>
        <w:sdtContent>
          <w:r w:rsidR="009A38CB">
            <w:fldChar w:fldCharType="begin"/>
          </w:r>
          <w:r w:rsidR="009A38CB">
            <w:instrText xml:space="preserve"> CITATION CMU21 \l 1033 </w:instrText>
          </w:r>
          <w:r w:rsidR="009A38CB">
            <w:fldChar w:fldCharType="separate"/>
          </w:r>
          <w:r w:rsidR="00111AFD">
            <w:rPr>
              <w:noProof/>
            </w:rPr>
            <w:t>(CMU, 2021)</w:t>
          </w:r>
          <w:r w:rsidR="009A38CB">
            <w:fldChar w:fldCharType="end"/>
          </w:r>
        </w:sdtContent>
      </w:sdt>
      <w:r w:rsidR="009A38CB">
        <w:t>.</w:t>
      </w:r>
      <w:r w:rsidR="00672831">
        <w:t xml:space="preserve">  IP-cameras will track the subject’s skeleton movement changes into specialized sequence-to-</w:t>
      </w:r>
      <w:r w:rsidR="009A38CB">
        <w:t xml:space="preserve">binary </w:t>
      </w:r>
      <w:r w:rsidR="00672831">
        <w:t xml:space="preserve">classification models.  For example, one model predicts </w:t>
      </w:r>
      <w:r w:rsidR="00357377">
        <w:t xml:space="preserve">that </w:t>
      </w:r>
      <w:r w:rsidR="00672831">
        <w:t xml:space="preserve">the subject </w:t>
      </w:r>
      <w:r w:rsidR="00F57D40">
        <w:t>raises their hand while another assesses</w:t>
      </w:r>
      <w:r w:rsidR="00357377">
        <w:t xml:space="preserve"> </w:t>
      </w:r>
      <w:r w:rsidR="009A38CB">
        <w:t>jumping</w:t>
      </w:r>
      <w:r w:rsidR="00357377">
        <w:t xml:space="preserve"> or falling</w:t>
      </w:r>
      <w:r w:rsidR="009A38CB">
        <w:t>.  Next, an ens</w:t>
      </w:r>
      <w:r w:rsidR="00F57D40">
        <w:t>e</w:t>
      </w:r>
      <w:r w:rsidR="009A38CB">
        <w:t xml:space="preserve">mble classification algorithm combines these </w:t>
      </w:r>
      <w:r w:rsidR="00357377">
        <w:t>binary</w:t>
      </w:r>
      <w:r w:rsidR="009A38CB">
        <w:t xml:space="preserve"> </w:t>
      </w:r>
      <w:r w:rsidR="00357377">
        <w:t xml:space="preserve">predictors </w:t>
      </w:r>
      <w:r w:rsidR="009A38CB">
        <w:t xml:space="preserve">into a sophisticated </w:t>
      </w:r>
      <w:r w:rsidR="00357377">
        <w:t>intent</w:t>
      </w:r>
      <w:r w:rsidR="009A38CB">
        <w:t xml:space="preserve">.  This </w:t>
      </w:r>
      <w:r w:rsidR="00F57D40">
        <w:t>approach</w:t>
      </w:r>
      <w:r w:rsidR="009A38CB">
        <w:t xml:space="preserve"> </w:t>
      </w:r>
      <w:r w:rsidR="00F57D40">
        <w:t xml:space="preserve">should </w:t>
      </w:r>
      <w:r w:rsidR="009A38CB">
        <w:t>support</w:t>
      </w:r>
      <w:r w:rsidR="00F57D40">
        <w:t xml:space="preserve"> future researchers</w:t>
      </w:r>
      <w:r w:rsidR="009A38CB">
        <w:t xml:space="preserve"> iteratively adding more behaviors over</w:t>
      </w:r>
      <w:r w:rsidR="00F57D40">
        <w:t xml:space="preserve"> </w:t>
      </w:r>
      <w:r w:rsidR="009A38CB">
        <w:t>time.</w:t>
      </w:r>
    </w:p>
    <w:p w14:paraId="7126D3F3" w14:textId="08D3F3B3" w:rsidR="0066572A" w:rsidRDefault="00357377" w:rsidP="00357377">
      <w:pPr>
        <w:ind w:firstLine="720"/>
      </w:pPr>
      <w:r>
        <w:t>The input sequence will contain the relative positional changes to the subject’s skeletal joints</w:t>
      </w:r>
      <w:r w:rsidR="00F07433">
        <w:t xml:space="preserve"> (see Figure 3)</w:t>
      </w:r>
      <w:r>
        <w:t xml:space="preserve">. </w:t>
      </w:r>
      <w:r w:rsidR="0066572A">
        <w:t xml:space="preserve"> There are several potential implementations</w:t>
      </w:r>
      <w:r w:rsidR="00F57D40">
        <w:t>,</w:t>
      </w:r>
      <w:r w:rsidR="0066572A">
        <w:t xml:space="preserve"> </w:t>
      </w:r>
      <w:r w:rsidR="0042065B">
        <w:t xml:space="preserve">and those solutions </w:t>
      </w:r>
      <w:r w:rsidR="009466BD">
        <w:t xml:space="preserve">must perform within the hardware constraints of </w:t>
      </w:r>
      <w:r w:rsidR="0066572A">
        <w:t>an edge appliance.</w:t>
      </w:r>
      <w:r w:rsidR="009466BD">
        <w:t xml:space="preserve">  </w:t>
      </w:r>
      <w:commentRangeStart w:id="180"/>
      <w:commentRangeStart w:id="181"/>
      <w:r w:rsidR="009466BD">
        <w:t xml:space="preserve">For instance, the simulated home </w:t>
      </w:r>
      <w:r w:rsidR="009466BD">
        <w:lastRenderedPageBreak/>
        <w:t xml:space="preserve">might </w:t>
      </w:r>
      <w:r w:rsidR="0042065B">
        <w:t xml:space="preserve">produce data from </w:t>
      </w:r>
      <w:r w:rsidR="009466BD">
        <w:t>dozens of cameras and sensors</w:t>
      </w:r>
      <w:commentRangeEnd w:id="180"/>
      <w:r w:rsidR="00EE113D">
        <w:rPr>
          <w:rStyle w:val="CommentReference"/>
        </w:rPr>
        <w:commentReference w:id="180"/>
      </w:r>
      <w:commentRangeEnd w:id="181"/>
      <w:r w:rsidR="0042065B">
        <w:rPr>
          <w:rStyle w:val="CommentReference"/>
        </w:rPr>
        <w:commentReference w:id="181"/>
      </w:r>
      <w:r w:rsidR="009466BD">
        <w:t>.</w:t>
      </w:r>
      <w:r w:rsidR="0042065B">
        <w:t xml:space="preserve"> </w:t>
      </w:r>
      <w:r w:rsidR="00F57D40">
        <w:t xml:space="preserve"> </w:t>
      </w:r>
      <w:r w:rsidR="0042065B">
        <w:t xml:space="preserve">Suppose the algorithm requires too </w:t>
      </w:r>
      <w:r w:rsidR="00F57D40">
        <w:t xml:space="preserve">many </w:t>
      </w:r>
      <w:r w:rsidR="0042065B">
        <w:t xml:space="preserve">compute resources.  In that case, the solution would </w:t>
      </w:r>
      <w:r w:rsidR="009466BD">
        <w:t xml:space="preserve">require remote compute (e.g., public cloud), </w:t>
      </w:r>
      <w:r w:rsidR="00F57D40">
        <w:t>raising</w:t>
      </w:r>
      <w:r w:rsidR="009466BD">
        <w:t xml:space="preserve"> security and privacy concerns.</w:t>
      </w:r>
      <w:r w:rsidR="0042065B">
        <w:t xml:space="preserve">  </w:t>
      </w:r>
      <w:r w:rsidR="0022753C">
        <w:t>Maintaining the subjects</w:t>
      </w:r>
      <w:r w:rsidR="00F57D40">
        <w:t>’</w:t>
      </w:r>
      <w:r w:rsidR="0022753C">
        <w:t xml:space="preserve"> privacy drives specific requirements into this design</w:t>
      </w:r>
      <w:r w:rsidR="00F57D40">
        <w:t xml:space="preserve">, though this research defers extensive investigations to </w:t>
      </w:r>
      <w:r w:rsidR="001D48A1">
        <w:t xml:space="preserve">a </w:t>
      </w:r>
      <w:r w:rsidR="00F57D40">
        <w:t>future researcher.</w:t>
      </w:r>
    </w:p>
    <w:p w14:paraId="4ED9202B" w14:textId="66DD267B" w:rsidR="00F07433" w:rsidRDefault="00F07433" w:rsidP="008D5F24">
      <w:pPr>
        <w:pStyle w:val="Caption"/>
      </w:pPr>
      <w:r>
        <w:t xml:space="preserve">Figure </w:t>
      </w:r>
      <w:fldSimple w:instr=" SEQ Figure \* ARABIC ">
        <w:r>
          <w:rPr>
            <w:noProof/>
          </w:rPr>
          <w:t>3</w:t>
        </w:r>
      </w:fldSimple>
      <w:r>
        <w:t>: Intent Extract Logical View</w:t>
      </w:r>
    </w:p>
    <w:p w14:paraId="3A2D13EF" w14:textId="05DFA58E" w:rsidR="00F07433" w:rsidRDefault="00111AFD" w:rsidP="008D5F24">
      <w:pPr>
        <w:jc w:val="center"/>
      </w:pPr>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1pt;height:217.9pt" o:ole="">
            <v:imagedata r:id="rId14" o:title=""/>
          </v:shape>
          <o:OLEObject Type="Embed" ProgID="Paint.Picture" ShapeID="_x0000_i1025" DrawAspect="Content" ObjectID="_1699645360" r:id="rId15"/>
        </w:object>
      </w:r>
    </w:p>
    <w:p w14:paraId="5C9E4736" w14:textId="511FD71A" w:rsidR="00B4075B" w:rsidRDefault="00B4075B" w:rsidP="00B4075B">
      <w:pPr>
        <w:pStyle w:val="Heading3"/>
      </w:pPr>
      <w:bookmarkStart w:id="182" w:name="_Toc89021879"/>
      <w:r>
        <w:t>Rule Engine</w:t>
      </w:r>
      <w:r w:rsidR="00265C18">
        <w:t xml:space="preserve"> Process</w:t>
      </w:r>
      <w:bookmarkEnd w:id="182"/>
    </w:p>
    <w:p w14:paraId="7B919108" w14:textId="5E8AF789" w:rsidR="00B4075B" w:rsidRDefault="009E5E32">
      <w:r>
        <w:tab/>
        <w:t xml:space="preserve">Assume that the system determines that the subject has fallen, then what?  </w:t>
      </w:r>
      <w:r w:rsidR="00C04B10">
        <w:t>Perhaps</w:t>
      </w:r>
      <w:r>
        <w:t xml:space="preserve"> the </w:t>
      </w:r>
      <w:r w:rsidR="00C04B10">
        <w:t>system should ask if the person needs an ambulance through a text-to-speech device.  Then</w:t>
      </w:r>
      <w:r w:rsidR="001D48A1">
        <w:t>,</w:t>
      </w:r>
      <w:r w:rsidR="00C04B10">
        <w:t xml:space="preserve"> deciding which specific voice assistant adds nuances.</w:t>
      </w:r>
      <w:r w:rsidR="000D52C9">
        <w:t xml:space="preserve">  Further complicating the matter, the </w:t>
      </w:r>
      <w:r w:rsidR="001D48A1">
        <w:t xml:space="preserve">fractured </w:t>
      </w:r>
      <w:r w:rsidR="000D52C9">
        <w:t xml:space="preserve">residential IoT market </w:t>
      </w:r>
      <w:r w:rsidR="001D48A1">
        <w:t xml:space="preserve">follows </w:t>
      </w:r>
      <w:r w:rsidR="000D52C9">
        <w:t>inconsistent protocols and standards.  The second research question examines these integration challenges and proposes a rule engine.</w:t>
      </w:r>
      <w:r w:rsidR="00B436A0">
        <w:t xml:space="preserve">  Addressing these issues requires design tenants and frameworks.  While this research project explores these topics</w:t>
      </w:r>
      <w:r w:rsidR="001D48A1">
        <w:t>,</w:t>
      </w:r>
      <w:r w:rsidR="00B436A0">
        <w:t xml:space="preserve"> the scope narrowly focuses on virtual devices (versus real-world integrations).</w:t>
      </w:r>
      <w:r w:rsidR="00314587">
        <w:t xml:space="preserve">  These devices will likely exist as ROS plugins and services</w:t>
      </w:r>
    </w:p>
    <w:p w14:paraId="40A7933D" w14:textId="11A3D286" w:rsidR="006C3F16" w:rsidRDefault="006C3F16" w:rsidP="006C3F16">
      <w:pPr>
        <w:pStyle w:val="Heading2"/>
      </w:pPr>
      <w:bookmarkStart w:id="183" w:name="_Toc89021880"/>
      <w:r>
        <w:lastRenderedPageBreak/>
        <w:t>Feedback System Design</w:t>
      </w:r>
      <w:bookmarkEnd w:id="183"/>
    </w:p>
    <w:p w14:paraId="54D01FCB" w14:textId="40668767" w:rsidR="006C3F16" w:rsidRPr="006C3F16" w:rsidRDefault="006C3F16" w:rsidP="008D5F24">
      <w:r>
        <w:tab/>
        <w:t xml:space="preserve">The second code artifact is a telemetry collection system that will continuously assess the Runtime </w:t>
      </w:r>
      <w:r w:rsidR="0073510A">
        <w:t>S</w:t>
      </w:r>
      <w:r>
        <w:t>ystem.  Its core function is to produce the dissertation’s Results section (chapter four).</w:t>
      </w:r>
    </w:p>
    <w:p w14:paraId="35445E5C" w14:textId="3A0D1E96" w:rsidR="00BC56FE" w:rsidRDefault="00BC56FE" w:rsidP="00314587">
      <w:pPr>
        <w:pStyle w:val="Heading3"/>
      </w:pPr>
      <w:bookmarkStart w:id="184" w:name="_Toc89021881"/>
      <w:bookmarkStart w:id="185" w:name="_Toc79709073"/>
      <w:r>
        <w:t>Decision History Store</w:t>
      </w:r>
      <w:bookmarkEnd w:id="184"/>
    </w:p>
    <w:p w14:paraId="245B220E" w14:textId="60CBE1CB" w:rsidR="00BC56FE" w:rsidRDefault="00BC56FE">
      <w:r>
        <w:tab/>
        <w:t>A NoSQL time</w:t>
      </w:r>
      <w:r w:rsidR="001D48A1">
        <w:t>-</w:t>
      </w:r>
      <w:r>
        <w:t xml:space="preserve">series database records extracted intents, rule engine reactions, and </w:t>
      </w:r>
      <w:r w:rsidR="0090552F">
        <w:t>various critical messages</w:t>
      </w:r>
      <w:r>
        <w:t>.  These data</w:t>
      </w:r>
      <w:r w:rsidR="001D48A1">
        <w:t xml:space="preserve"> </w:t>
      </w:r>
      <w:r>
        <w:t>points contain a foreign key to the experiment identifier and an association to the test case definition.</w:t>
      </w:r>
      <w:r w:rsidR="00EC1E3E">
        <w:t xml:space="preserve"> </w:t>
      </w:r>
      <w:r w:rsidR="001D48A1">
        <w:t>This data store hydrates using a similar pattern for a subset of critical messages.  Standard tooling already exists for recording ROS topics and persisting into binary files.</w:t>
      </w:r>
      <w:r w:rsidR="0090552F">
        <w:t xml:space="preserve"> </w:t>
      </w:r>
      <w:r w:rsidR="001D48A1">
        <w:t xml:space="preserve"> Complete</w:t>
      </w:r>
      <w:r w:rsidR="0090552F">
        <w:t xml:space="preserve"> topic dumps will also exist outside the time</w:t>
      </w:r>
      <w:r w:rsidR="001D48A1">
        <w:t>-</w:t>
      </w:r>
      <w:r w:rsidR="0090552F">
        <w:t xml:space="preserve">series database for troubleshooting </w:t>
      </w:r>
      <w:r w:rsidR="00B74807">
        <w:t>requirements specifically.</w:t>
      </w:r>
    </w:p>
    <w:p w14:paraId="573EF15F" w14:textId="5C77BF7C" w:rsidR="006C3F16" w:rsidRDefault="006C3F16" w:rsidP="006C3F16">
      <w:pPr>
        <w:pStyle w:val="Heading3"/>
        <w:rPr>
          <w:rFonts w:eastAsiaTheme="minorHAnsi"/>
        </w:rPr>
      </w:pPr>
      <w:bookmarkStart w:id="186" w:name="_Toc89021882"/>
      <w:r>
        <w:rPr>
          <w:rFonts w:eastAsiaTheme="minorHAnsi"/>
        </w:rPr>
        <w:t>Aggregation Process</w:t>
      </w:r>
      <w:bookmarkEnd w:id="186"/>
    </w:p>
    <w:p w14:paraId="34ED9312" w14:textId="561F2321" w:rsidR="006B13C6" w:rsidRDefault="006C3F16" w:rsidP="006C3F16">
      <w:r>
        <w:tab/>
        <w:t xml:space="preserve">Residential homes have infinite configurations and permutations with unique floor plans, furniture layouts, </w:t>
      </w:r>
      <w:r w:rsidR="006B13C6">
        <w:t xml:space="preserve">camera placement, </w:t>
      </w:r>
      <w:r>
        <w:t>noise sources</w:t>
      </w:r>
      <w:r w:rsidR="006B13C6">
        <w:t>, and other distinctions</w:t>
      </w:r>
      <w:r w:rsidR="00D80517">
        <w:t xml:space="preserve"> influencing the solution’s accuracy</w:t>
      </w:r>
      <w:r w:rsidR="006B13C6">
        <w:t xml:space="preserve">. </w:t>
      </w:r>
      <w:r w:rsidR="00D80517">
        <w:t xml:space="preserve"> The simulator leverages ubiquitous cloud resources to scale testing across numerous virtual homes, unlike a physical home</w:t>
      </w:r>
      <w:r w:rsidR="006B13C6">
        <w:t>.</w:t>
      </w:r>
      <w:r w:rsidR="00D80517">
        <w:t xml:space="preserve">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56FE0F2C" w14:textId="38B16B9F" w:rsidR="0056461E" w:rsidRDefault="00BC56FE" w:rsidP="006C3F16">
      <w:pPr>
        <w:pStyle w:val="Heading3"/>
      </w:pPr>
      <w:bookmarkStart w:id="187" w:name="_Toc89021883"/>
      <w:bookmarkEnd w:id="185"/>
      <w:r>
        <w:lastRenderedPageBreak/>
        <w:t>Evaluation Process</w:t>
      </w:r>
      <w:bookmarkEnd w:id="187"/>
    </w:p>
    <w:p w14:paraId="1F809C2A" w14:textId="0137D8A4" w:rsidR="00D80517" w:rsidRDefault="00D80517" w:rsidP="00D80517">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w:t>
      </w:r>
      <w:r w:rsidR="00511B8C">
        <w:t>example</w:t>
      </w:r>
      <w:r>
        <w:t>,</w:t>
      </w:r>
      <w:r w:rsidR="00511B8C">
        <w:t xml:space="preserv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0407220C" w14:textId="6DED9ED0" w:rsidR="006C3F16" w:rsidRDefault="006C3F16" w:rsidP="006C3F16">
      <w:pPr>
        <w:pStyle w:val="Heading3"/>
      </w:pPr>
      <w:bookmarkStart w:id="188" w:name="_Toc89021884"/>
      <w:r>
        <w:t>Report</w:t>
      </w:r>
      <w:r w:rsidR="0073510A">
        <w:t xml:space="preserve"> Generation</w:t>
      </w:r>
      <w:r>
        <w:t xml:space="preserve"> Process</w:t>
      </w:r>
      <w:bookmarkEnd w:id="188"/>
    </w:p>
    <w:p w14:paraId="503964ED" w14:textId="4BE8F62B" w:rsidR="0073510A" w:rsidRPr="0073510A" w:rsidRDefault="0073510A" w:rsidP="008D5F24">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756BF73D" w14:textId="77777777" w:rsidR="0066572A" w:rsidRDefault="0066572A" w:rsidP="0066572A">
      <w:pPr>
        <w:pStyle w:val="Heading2"/>
      </w:pPr>
      <w:bookmarkStart w:id="189" w:name="_Toc79709078"/>
      <w:bookmarkStart w:id="190" w:name="_Toc89021885"/>
      <w:commentRangeStart w:id="191"/>
      <w:r>
        <w:t>Contributions</w:t>
      </w:r>
      <w:bookmarkEnd w:id="189"/>
      <w:commentRangeEnd w:id="191"/>
      <w:r w:rsidR="00C8289F">
        <w:rPr>
          <w:rStyle w:val="CommentReference"/>
          <w:b w:val="0"/>
        </w:rPr>
        <w:commentReference w:id="191"/>
      </w:r>
      <w:bookmarkEnd w:id="190"/>
    </w:p>
    <w:p w14:paraId="6AEB8C8C" w14:textId="494A8CCC" w:rsidR="0066572A" w:rsidRPr="009466BD" w:rsidRDefault="0066572A" w:rsidP="008D5F24">
      <w:pPr>
        <w:rPr>
          <w:strike/>
        </w:rPr>
      </w:pPr>
      <w:r>
        <w:tab/>
        <w:t>The core contribution to the body of knowledge is</w:t>
      </w:r>
      <w:r w:rsidR="0052427A">
        <w:t xml:space="preserve"> an algorithm that extracts intents from real-time video streams and maps them to an action</w:t>
      </w:r>
      <w:r w:rsidR="003D39BF">
        <w:t xml:space="preserve"> </w:t>
      </w:r>
      <w:r w:rsidR="0052427A">
        <w:t xml:space="preserve">space.  </w:t>
      </w:r>
      <w:r w:rsidR="004327D8">
        <w:t xml:space="preserve">A smart home can subscribe to intent message buses and then react through CPS systems.  </w:t>
      </w:r>
      <w:r>
        <w:t xml:space="preserve">Existing publications </w:t>
      </w:r>
      <w:r w:rsidR="004327D8">
        <w:t>discuss the various</w:t>
      </w:r>
      <w:r>
        <w:t xml:space="preserve"> </w:t>
      </w:r>
      <w:r>
        <w:lastRenderedPageBreak/>
        <w:t xml:space="preserve">component within </w:t>
      </w:r>
      <w:r w:rsidR="00BC56FE">
        <w:t xml:space="preserve">the solution </w:t>
      </w:r>
      <w:r>
        <w:t>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w:t>
      </w:r>
      <w:r w:rsidR="0073510A">
        <w:t xml:space="preserve">  </w:t>
      </w:r>
      <w:r>
        <w:t>Se</w:t>
      </w:r>
      <w:r w:rsidRPr="004327D8">
        <w:t xml:space="preserve">cond, the research </w:t>
      </w:r>
      <w:r w:rsidR="00376EB5">
        <w:t>defines a framework and design tenants for integrating the intent extraction process into heterogen</w:t>
      </w:r>
      <w:r w:rsidR="003D39BF">
        <w:t>e</w:t>
      </w:r>
      <w:r w:rsidR="00376EB5">
        <w:t>ous CPS systems.  Domestic residences contain multiple devices from a diverse vendor population.  The research demonstrates the proposal using ROS plugins and services.  Though, expanding these ideas to existing product lines is out of scope.</w:t>
      </w:r>
    </w:p>
    <w:p w14:paraId="697BD08A" w14:textId="77777777" w:rsidR="0066572A" w:rsidRDefault="0066572A" w:rsidP="0066572A">
      <w:pPr>
        <w:pStyle w:val="Heading1"/>
      </w:pPr>
      <w:bookmarkStart w:id="192" w:name="_Toc79709079"/>
      <w:bookmarkStart w:id="193" w:name="_Toc89021886"/>
      <w:r>
        <w:t>Measurements and Evaluation</w:t>
      </w:r>
      <w:bookmarkEnd w:id="192"/>
      <w:bookmarkEnd w:id="193"/>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5D74FCC8" w:rsidR="0066572A" w:rsidRDefault="0066572A" w:rsidP="0066572A">
      <w:pPr>
        <w:pStyle w:val="Heading2"/>
      </w:pPr>
      <w:bookmarkStart w:id="194" w:name="_Toc79709080"/>
      <w:bookmarkStart w:id="195" w:name="_Toc89021887"/>
      <w:r>
        <w:t>Data Collection Process</w:t>
      </w:r>
      <w:bookmarkEnd w:id="194"/>
      <w:bookmarkEnd w:id="195"/>
    </w:p>
    <w:p w14:paraId="3B4D21A9" w14:textId="14D3A1BB" w:rsidR="0066572A" w:rsidRPr="009466BD" w:rsidRDefault="0022753C">
      <w:pPr>
        <w:rPr>
          <w:strike/>
        </w:rPr>
      </w:pPr>
      <w:r>
        <w:tab/>
        <w:t xml:space="preserve">The simulation process receives a configuration file that represents a specific test case.  That file describes one or more animation sequences, virtual devices (e.g., cameras), and noise sources.  </w:t>
      </w:r>
      <w:r w:rsidR="003B3501">
        <w:t xml:space="preserve">While </w:t>
      </w:r>
      <w:r w:rsidR="003D39BF">
        <w:t xml:space="preserve">actors </w:t>
      </w:r>
      <w:r w:rsidR="003B3501">
        <w:t>perform the</w:t>
      </w:r>
      <w:r w:rsidR="003D39BF">
        <w:t>ir</w:t>
      </w:r>
      <w:r w:rsidR="003B3501">
        <w:t xml:space="preserve"> actions</w:t>
      </w:r>
      <w:r w:rsidR="003D39BF">
        <w:t>,</w:t>
      </w:r>
      <w:r w:rsidR="003B3501">
        <w:t xml:space="preserve"> IP</w:t>
      </w:r>
      <w:r w:rsidR="003D39BF">
        <w:t xml:space="preserve"> </w:t>
      </w:r>
      <w:r w:rsidR="003B3501">
        <w:t>cameras will monitor those movements and predict the intents.</w:t>
      </w:r>
      <w:r w:rsidR="0066572A">
        <w:t xml:space="preserve"> </w:t>
      </w:r>
      <w:r w:rsidR="003B3501">
        <w:t xml:space="preserve"> Those predictions </w:t>
      </w:r>
      <w:r w:rsidR="0066572A">
        <w:t>persist into a time-series databas</w:t>
      </w:r>
      <w:r w:rsidR="003B3501">
        <w:t>e for trouble</w:t>
      </w:r>
      <w:r w:rsidR="003D39BF">
        <w:t>s</w:t>
      </w:r>
      <w:r w:rsidR="003B3501">
        <w:t xml:space="preserve">hooting and offline analysis.  Additionally, Robot Operating System (ROS) has standard tooling for capturing message buses and replying </w:t>
      </w:r>
      <w:r w:rsidR="003D39BF">
        <w:t xml:space="preserve">to </w:t>
      </w:r>
      <w:r w:rsidR="003B3501">
        <w:t>those streams.</w:t>
      </w:r>
    </w:p>
    <w:p w14:paraId="191111F6" w14:textId="250A36BE" w:rsidR="0066572A" w:rsidRDefault="0066572A" w:rsidP="0066572A">
      <w:pPr>
        <w:pStyle w:val="Heading2"/>
      </w:pPr>
      <w:bookmarkStart w:id="196" w:name="_Toc79709081"/>
      <w:bookmarkStart w:id="197" w:name="_Toc89021888"/>
      <w:r>
        <w:t>Evaluation Process</w:t>
      </w:r>
      <w:bookmarkEnd w:id="196"/>
      <w:bookmarkEnd w:id="197"/>
    </w:p>
    <w:p w14:paraId="4E22FD68" w14:textId="1F570605" w:rsidR="0066572A" w:rsidRDefault="003B3501">
      <w:r>
        <w:tab/>
      </w:r>
      <w:r w:rsidR="00134038">
        <w:t xml:space="preserve">An evaluation process can exist that compares the </w:t>
      </w:r>
      <w:r w:rsidR="003D39BF">
        <w:t>configuration of the known simulator</w:t>
      </w:r>
      <w:r w:rsidR="00134038">
        <w:t xml:space="preserve"> against the predicted intents.  Those sophisticated predictions are the result of several binary classifiers.  There needs to be an assessment of these classifiers to </w:t>
      </w:r>
      <w:r w:rsidR="0066572A">
        <w:t xml:space="preserve">look for patterns (e.g., mixing up two actions) and make the necessary modifications.  </w:t>
      </w:r>
      <w:r w:rsidR="0066572A" w:rsidRPr="008D5F24">
        <w:t>There must</w:t>
      </w:r>
      <w:r w:rsidR="003D39BF">
        <w:t xml:space="preserve"> be</w:t>
      </w:r>
      <w:r w:rsidR="0066572A" w:rsidRPr="008D5F24">
        <w:t xml:space="preserve"> mechanisms to avoid </w:t>
      </w:r>
      <w:r w:rsidR="0066572A" w:rsidRPr="008D5F24">
        <w:lastRenderedPageBreak/>
        <w:t>introducing biases into the model</w:t>
      </w:r>
      <w:sdt>
        <w:sdtPr>
          <w:id w:val="558752204"/>
          <w:citation/>
        </w:sdtPr>
        <w:sdtEndPr/>
        <w:sdtContent>
          <w:r w:rsidR="0066572A" w:rsidRPr="008D5F24">
            <w:fldChar w:fldCharType="begin"/>
          </w:r>
          <w:r w:rsidR="0066572A" w:rsidRPr="008D5F24">
            <w:instrText xml:space="preserve"> CITATION Gar12 \l 1033 </w:instrText>
          </w:r>
          <w:r w:rsidR="0066572A" w:rsidRPr="008D5F24">
            <w:fldChar w:fldCharType="separate"/>
          </w:r>
          <w:r w:rsidR="00111AFD">
            <w:rPr>
              <w:noProof/>
            </w:rPr>
            <w:t xml:space="preserve"> (García-Pérez, 2012)</w:t>
          </w:r>
          <w:r w:rsidR="0066572A" w:rsidRPr="008D5F24">
            <w:fldChar w:fldCharType="end"/>
          </w:r>
        </w:sdtContent>
      </w:sdt>
      <w:r w:rsidR="0066572A" w:rsidRPr="008D5F24">
        <w:t>.</w:t>
      </w:r>
      <w:r w:rsidR="009832D9">
        <w:t xml:space="preserve">  </w:t>
      </w:r>
      <w:r w:rsidR="00134038">
        <w:t xml:space="preserve">The solution uses synthetic noise sources </w:t>
      </w:r>
      <w:r w:rsidR="003D39BF">
        <w:t>to prevent overfitting and vary the</w:t>
      </w:r>
      <w:r w:rsidR="007934FE">
        <w:t xml:space="preserve"> subjects</w:t>
      </w:r>
      <w:r w:rsidR="003D39BF">
        <w:t>’</w:t>
      </w:r>
      <w:r w:rsidR="007934FE">
        <w:t xml:space="preserve"> physical traits (e.g., weight and flexibility).  There needs to be an assessment of these modifiers and the limits they impose.</w:t>
      </w:r>
    </w:p>
    <w:p w14:paraId="2F606D14" w14:textId="77777777" w:rsidR="0066572A" w:rsidRDefault="0066572A" w:rsidP="0066572A">
      <w:pPr>
        <w:pStyle w:val="Heading2"/>
      </w:pPr>
      <w:bookmarkStart w:id="198" w:name="_Toc79709082"/>
      <w:bookmarkStart w:id="199" w:name="_Toc89021889"/>
      <w:r>
        <w:t>Benchmarking</w:t>
      </w:r>
      <w:bookmarkEnd w:id="198"/>
      <w:bookmarkEnd w:id="199"/>
    </w:p>
    <w:p w14:paraId="21455A21" w14:textId="51482E9E"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11AFD">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200" w:name="_Toc79709083"/>
      <w:bookmarkStart w:id="201" w:name="_Toc89021890"/>
      <w:r>
        <w:t>Summary</w:t>
      </w:r>
      <w:bookmarkEnd w:id="200"/>
      <w:bookmarkEnd w:id="201"/>
    </w:p>
    <w:p w14:paraId="6E8A4D51" w14:textId="565880D2"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007934FE" w:rsidRPr="007934FE">
        <w:rPr>
          <w:rPrChange w:id="202" w:author="Bachmeier, Nate" w:date="2021-11-25T13:42:00Z">
            <w:rPr>
              <w:strike/>
            </w:rPr>
          </w:rPrChange>
        </w:rPr>
        <w:t>T</w:t>
      </w:r>
      <w:r>
        <w:t>he state</w:t>
      </w:r>
      <w:r w:rsidR="00414665">
        <w:t>-of-the-</w:t>
      </w:r>
      <w:r>
        <w:t>art solutions utilize real-time video processing to provide an equal or better experience without being obtrusive.</w:t>
      </w:r>
      <w:r w:rsidR="007934FE">
        <w:t xml:space="preserve">  </w:t>
      </w:r>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15EF5205" w:rsidR="0066572A" w:rsidRDefault="0066572A" w:rsidP="0066572A">
      <w:pPr>
        <w:ind w:firstLine="720"/>
      </w:pPr>
      <w:r>
        <w:lastRenderedPageBreak/>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r w:rsidR="007934FE">
        <w:t>.</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203" w:name="_Toc79709084" w:displacedByCustomXml="next"/>
    <w:bookmarkStart w:id="204" w:name="_Toc89021891"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204"/>
          <w:bookmarkEnd w:id="203"/>
        </w:p>
        <w:sdt>
          <w:sdtPr>
            <w:id w:val="-573587230"/>
            <w:bibliography/>
          </w:sdtPr>
          <w:sdtEndPr/>
          <w:sdtContent>
            <w:p w14:paraId="49C3FCB5" w14:textId="77777777" w:rsidR="00111AFD" w:rsidRDefault="0066572A" w:rsidP="00111AFD">
              <w:pPr>
                <w:pStyle w:val="Bibliography"/>
                <w:ind w:left="720" w:hanging="720"/>
                <w:rPr>
                  <w:noProof/>
                </w:rPr>
              </w:pPr>
              <w:r>
                <w:fldChar w:fldCharType="begin"/>
              </w:r>
              <w:r>
                <w:instrText xml:space="preserve"> BIBLIOGRAPHY </w:instrText>
              </w:r>
              <w:r>
                <w:fldChar w:fldCharType="separate"/>
              </w:r>
              <w:r w:rsidR="00111AFD">
                <w:rPr>
                  <w:noProof/>
                </w:rPr>
                <w:t xml:space="preserve">Adobe. (2021). </w:t>
              </w:r>
              <w:r w:rsidR="00111AFD">
                <w:rPr>
                  <w:i/>
                  <w:iCs/>
                  <w:noProof/>
                </w:rPr>
                <w:t>Mixamo</w:t>
              </w:r>
              <w:r w:rsidR="00111AFD">
                <w:rPr>
                  <w:noProof/>
                </w:rPr>
                <w:t>. Retrieved from Animate 3D characters for games, film, and more: https://www.mixamo.com/</w:t>
              </w:r>
            </w:p>
            <w:p w14:paraId="7EC2872A" w14:textId="77777777" w:rsidR="00111AFD" w:rsidRDefault="00111AFD" w:rsidP="00111AFD">
              <w:pPr>
                <w:pStyle w:val="Bibliography"/>
                <w:ind w:left="720" w:hanging="720"/>
                <w:rPr>
                  <w:noProof/>
                </w:rPr>
              </w:pPr>
              <w:r>
                <w:rPr>
                  <w:noProof/>
                </w:rPr>
                <w:t xml:space="preserve">Aguida, M., Ouchani, S., &amp; Benmalek, M. (2020). A review on cyber-physical systems: models and architectures. </w:t>
              </w:r>
              <w:r>
                <w:rPr>
                  <w:i/>
                  <w:iCs/>
                  <w:noProof/>
                </w:rPr>
                <w:t>Enabling Technologies: Infrastructure for Collaborative Enterprise</w:t>
              </w:r>
              <w:r>
                <w:rPr>
                  <w:noProof/>
                </w:rPr>
                <w:t xml:space="preserve"> (pp. 275-278). Virtual: IEEE. doi:10.1109/WETICE49692.2020.00060</w:t>
              </w:r>
            </w:p>
            <w:p w14:paraId="07C8472E" w14:textId="77777777" w:rsidR="00111AFD" w:rsidRDefault="00111AFD" w:rsidP="00111AFD">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295F5900" w14:textId="77777777" w:rsidR="00111AFD" w:rsidRDefault="00111AFD" w:rsidP="00111AFD">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9E60BB3" w14:textId="77777777" w:rsidR="00111AFD" w:rsidRDefault="00111AFD" w:rsidP="00111AFD">
              <w:pPr>
                <w:pStyle w:val="Bibliography"/>
                <w:ind w:left="720" w:hanging="720"/>
                <w:rPr>
                  <w:noProof/>
                </w:rPr>
              </w:pPr>
              <w:r>
                <w:rPr>
                  <w:noProof/>
                </w:rPr>
                <w:t xml:space="preserve">Amin, S., Salahuddin, T., &amp; Bouras, A. (2020). Cyber 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195B9C6F" w14:textId="77777777" w:rsidR="00111AFD" w:rsidRDefault="00111AFD" w:rsidP="00111AF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A8D0FF6" w14:textId="77777777" w:rsidR="00111AFD" w:rsidRDefault="00111AFD" w:rsidP="00111AFD">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0AA2EB4" w14:textId="77777777" w:rsidR="00111AFD" w:rsidRDefault="00111AFD" w:rsidP="00111AF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BCE7D2A" w14:textId="77777777" w:rsidR="00111AFD" w:rsidRDefault="00111AFD" w:rsidP="00111AF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BA4A2EE" w14:textId="77777777" w:rsidR="00111AFD" w:rsidRDefault="00111AFD" w:rsidP="00111AFD">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160B42CE" w14:textId="77777777" w:rsidR="00111AFD" w:rsidRDefault="00111AFD" w:rsidP="00111AFD">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490E911B" w14:textId="77777777" w:rsidR="00111AFD" w:rsidRDefault="00111AFD" w:rsidP="00111AFD">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EE1A275" w14:textId="77777777" w:rsidR="00111AFD" w:rsidRDefault="00111AFD" w:rsidP="00111AFD">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12240B0" w14:textId="77777777" w:rsidR="00111AFD" w:rsidRDefault="00111AFD" w:rsidP="00111AFD">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188623" w14:textId="77777777" w:rsidR="00111AFD" w:rsidRDefault="00111AFD" w:rsidP="00111AFD">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9DEE39F" w14:textId="77777777" w:rsidR="00111AFD" w:rsidRDefault="00111AFD" w:rsidP="00111AFD">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6CF5514" w14:textId="77777777" w:rsidR="00111AFD" w:rsidRDefault="00111AFD" w:rsidP="00111AFD">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AFFC619" w14:textId="77777777" w:rsidR="00111AFD" w:rsidRDefault="00111AFD" w:rsidP="00111AF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15F5ADE" w14:textId="77777777" w:rsidR="00111AFD" w:rsidRDefault="00111AFD" w:rsidP="00111AFD">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122DA974" w14:textId="77777777" w:rsidR="00111AFD" w:rsidRDefault="00111AFD" w:rsidP="00111AFD">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CCA8075" w14:textId="77777777" w:rsidR="00111AFD" w:rsidRDefault="00111AFD" w:rsidP="00111AF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7FAF06FB" w14:textId="77777777" w:rsidR="00111AFD" w:rsidRDefault="00111AFD" w:rsidP="00111AF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8ABBC66" w14:textId="77777777" w:rsidR="00111AFD" w:rsidRDefault="00111AFD" w:rsidP="00111AFD">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F678093" w14:textId="77777777" w:rsidR="00111AFD" w:rsidRDefault="00111AFD" w:rsidP="00111AFD">
              <w:pPr>
                <w:pStyle w:val="Bibliography"/>
                <w:ind w:left="720" w:hanging="720"/>
                <w:rPr>
                  <w:noProof/>
                </w:rPr>
              </w:pPr>
              <w:r>
                <w:rPr>
                  <w:noProof/>
                </w:rPr>
                <w:t xml:space="preserve">Snee, R. (2015). Practical approach to data mining. </w:t>
              </w:r>
              <w:r>
                <w:rPr>
                  <w:i/>
                  <w:iCs/>
                  <w:noProof/>
                </w:rPr>
                <w:t>Quality Engineering, 27</w:t>
              </w:r>
              <w:r>
                <w:rPr>
                  <w:noProof/>
                </w:rPr>
                <w:t>(4), 477-487. doi:10.1080/08982112.2015.1065322</w:t>
              </w:r>
            </w:p>
            <w:p w14:paraId="70BC7A6A" w14:textId="77777777" w:rsidR="00111AFD" w:rsidRDefault="00111AFD" w:rsidP="00111AFD">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09B12DD2" w14:textId="77777777" w:rsidR="00111AFD" w:rsidRDefault="00111AFD" w:rsidP="00111AF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6D3787C2" w14:textId="77777777" w:rsidR="00111AFD" w:rsidRDefault="00111AFD" w:rsidP="00111AFD">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6601FB5" w14:textId="77777777" w:rsidR="00111AFD" w:rsidRDefault="00111AFD" w:rsidP="00111AFD">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30AD0A8B" w14:textId="77777777" w:rsidR="00111AFD" w:rsidRDefault="00111AFD" w:rsidP="00111AFD">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797A3B47" w14:textId="77777777" w:rsidR="00111AFD" w:rsidRDefault="00111AFD" w:rsidP="00111AFD">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111AFD">
              <w:r>
                <w:rPr>
                  <w:b/>
                  <w:bCs/>
                  <w:noProof/>
                </w:rPr>
                <w:fldChar w:fldCharType="end"/>
              </w:r>
            </w:p>
          </w:sdtContent>
        </w:sdt>
      </w:sdtContent>
    </w:sdt>
    <w:p w14:paraId="7F51E213" w14:textId="77777777" w:rsidR="00574CEE" w:rsidRDefault="00574CEE">
      <w:r>
        <w:br w:type="page"/>
      </w:r>
    </w:p>
    <w:p w14:paraId="6C8AD6FA" w14:textId="77777777" w:rsidR="0066572A" w:rsidRDefault="0066572A">
      <w:pPr>
        <w:pStyle w:val="Heading1"/>
      </w:pPr>
      <w:bookmarkStart w:id="205" w:name="_Toc79709085"/>
      <w:bookmarkStart w:id="206" w:name="_Toc89021892"/>
      <w:r>
        <w:lastRenderedPageBreak/>
        <w:t>Annotated Bibliography</w:t>
      </w:r>
      <w:bookmarkEnd w:id="205"/>
      <w:bookmarkEnd w:id="206"/>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207" w:name="_Toc79709086"/>
      <w:bookmarkStart w:id="208" w:name="_Toc89021893"/>
      <w:r>
        <w:t>Human Activity Recognition</w:t>
      </w:r>
      <w:bookmarkEnd w:id="207"/>
      <w:bookmarkEnd w:id="208"/>
    </w:p>
    <w:p w14:paraId="1523419E" w14:textId="6A6130DF"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111AFD">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10B22509"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11AFD">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3718498B"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111AFD">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209" w:name="_Toc79709087"/>
      <w:bookmarkStart w:id="210" w:name="_Toc89021894"/>
      <w:r>
        <w:t>Integrating IoT Systems</w:t>
      </w:r>
      <w:bookmarkEnd w:id="209"/>
      <w:bookmarkEnd w:id="210"/>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211" w:name="_Toc79709088"/>
      <w:bookmarkStart w:id="212" w:name="_Toc89021895"/>
      <w:r>
        <w:t>Enhancing Security</w:t>
      </w:r>
      <w:bookmarkEnd w:id="211"/>
      <w:bookmarkEnd w:id="212"/>
    </w:p>
    <w:p w14:paraId="4EAF2D2E" w14:textId="284B0083"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11AFD">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11AFD">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213" w:name="_Toc79709089"/>
      <w:bookmarkStart w:id="214" w:name="_Toc89021896"/>
      <w:r>
        <w:t>Healthcare and Cloud</w:t>
      </w:r>
      <w:bookmarkEnd w:id="213"/>
      <w:bookmarkEnd w:id="214"/>
    </w:p>
    <w:p w14:paraId="19217874" w14:textId="41D69063"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414665">
        <w:t xml:space="preserve"> </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3"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4"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8"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12"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13" w:author="Ashish Amresh" w:date="2021-11-18T18:58:00Z" w:initials="AA">
    <w:p w14:paraId="690F7B71" w14:textId="37EF6B0F" w:rsidR="00D51BCC" w:rsidRDefault="00D51BCC">
      <w:pPr>
        <w:pStyle w:val="CommentText"/>
      </w:pPr>
      <w:r>
        <w:rPr>
          <w:rStyle w:val="CommentReference"/>
        </w:rPr>
        <w:annotationRef/>
      </w:r>
      <w:r>
        <w:t>Theser two seem a bit vague, you have a lot going on with the first two and there can many sub questions from the first two. So it may be okay to just stop with those two questions</w:t>
      </w:r>
    </w:p>
  </w:comment>
  <w:comment w:id="14"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17" w:author="Ashish Amresh" w:date="2021-11-18T19:00:00Z" w:initials="AA">
    <w:p w14:paraId="76EAF763" w14:textId="0E499724" w:rsidR="00D51BCC" w:rsidRDefault="00D51BCC">
      <w:pPr>
        <w:pStyle w:val="CommentText"/>
      </w:pPr>
      <w:r>
        <w:rPr>
          <w:rStyle w:val="CommentReference"/>
        </w:rPr>
        <w:annotationRef/>
      </w:r>
      <w:r>
        <w:t>Typically this paragraph should answer the outcomes that you expect with your research questions. For example it is expected that CPS systems would be an effective and intuitive method for acting on participant’s intents and provide real time guidance for elderly care.</w:t>
      </w:r>
    </w:p>
  </w:comment>
  <w:comment w:id="18" w:author="Bachmeier, Nate" w:date="2021-11-25T10:18:00Z" w:initials="BN">
    <w:p w14:paraId="66BF5E05" w14:textId="53E8C750" w:rsidR="00D51BCC" w:rsidRDefault="00D51BCC">
      <w:pPr>
        <w:pStyle w:val="CommentText"/>
      </w:pPr>
      <w:r>
        <w:rPr>
          <w:rStyle w:val="CommentReference"/>
        </w:rPr>
        <w:annotationRef/>
      </w:r>
      <w:r>
        <w:t>Rewritten</w:t>
      </w:r>
    </w:p>
  </w:comment>
  <w:comment w:id="180"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181"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191"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D2D84E" w15:done="0"/>
  <w15:commentEx w15:paraId="1EC4C72A" w15:done="0"/>
  <w15:commentEx w15:paraId="5FB6578F" w15:paraIdParent="1EC4C72A" w15:done="0"/>
  <w15:commentEx w15:paraId="4B510187" w15:done="1"/>
  <w15:commentEx w15:paraId="7DB16801" w15:done="1"/>
  <w15:commentEx w15:paraId="690F7B71" w15:done="0"/>
  <w15:commentEx w15:paraId="6D424332" w15:paraIdParent="690F7B71" w15:done="0"/>
  <w15:commentEx w15:paraId="76EAF763" w15:done="0"/>
  <w15:commentEx w15:paraId="66BF5E05" w15:paraIdParent="76EAF763" w15:done="0"/>
  <w15:commentEx w15:paraId="7861365C" w15:done="0"/>
  <w15:commentEx w15:paraId="712D9689" w15:paraIdParent="7861365C" w15:done="0"/>
  <w15:commentEx w15:paraId="536CAF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3C" w16cex:dateUtc="2021-11-18T23:43:00Z"/>
  <w16cex:commentExtensible w16cex:durableId="25410F66" w16cex:dateUtc="2021-11-18T23:44:00Z"/>
  <w16cex:commentExtensible w16cex:durableId="2549EF34" w16cex:dateUtc="2021-11-25T16:17:00Z"/>
  <w16cex:commentExtensible w16cex:durableId="2541113D" w16cex:dateUtc="2021-11-18T23:51:00Z"/>
  <w16cex:commentExtensible w16cex:durableId="25411234" w16cex:dateUtc="2021-11-18T23:56: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411450" w16cex:dateUtc="2021-11-19T00:05:00Z"/>
  <w16cex:commentExtensible w16cex:durableId="254A077E" w16cex:dateUtc="2021-11-25T18:00:00Z"/>
  <w16cex:commentExtensible w16cex:durableId="25411500" w16cex:dateUtc="2021-11-19T0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2D84E" w16cid:durableId="25410F3C"/>
  <w16cid:commentId w16cid:paraId="1EC4C72A" w16cid:durableId="25410F66"/>
  <w16cid:commentId w16cid:paraId="5FB6578F" w16cid:durableId="2549EF34"/>
  <w16cid:commentId w16cid:paraId="4B510187" w16cid:durableId="2541113D"/>
  <w16cid:commentId w16cid:paraId="7DB16801" w16cid:durableId="25411234"/>
  <w16cid:commentId w16cid:paraId="690F7B71" w16cid:durableId="254112CB"/>
  <w16cid:commentId w16cid:paraId="6D424332" w16cid:durableId="2549DF53"/>
  <w16cid:commentId w16cid:paraId="76EAF763" w16cid:durableId="25411324"/>
  <w16cid:commentId w16cid:paraId="66BF5E05" w16cid:durableId="2549E164"/>
  <w16cid:commentId w16cid:paraId="7861365C" w16cid:durableId="25411450"/>
  <w16cid:commentId w16cid:paraId="712D9689" w16cid:durableId="254A077E"/>
  <w16cid:commentId w16cid:paraId="536CAF75" w16cid:durableId="254115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142D0" w14:textId="77777777" w:rsidR="00AC70A0" w:rsidRDefault="00AC70A0" w:rsidP="0082223F">
      <w:pPr>
        <w:spacing w:line="240" w:lineRule="auto"/>
      </w:pPr>
      <w:r>
        <w:separator/>
      </w:r>
    </w:p>
  </w:endnote>
  <w:endnote w:type="continuationSeparator" w:id="0">
    <w:p w14:paraId="09BC4670" w14:textId="77777777" w:rsidR="00AC70A0" w:rsidRDefault="00AC70A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ED59A" w14:textId="77777777" w:rsidR="00AC70A0" w:rsidRDefault="00AC70A0" w:rsidP="0082223F">
      <w:pPr>
        <w:spacing w:line="240" w:lineRule="auto"/>
      </w:pPr>
      <w:r>
        <w:separator/>
      </w:r>
    </w:p>
  </w:footnote>
  <w:footnote w:type="continuationSeparator" w:id="0">
    <w:p w14:paraId="62F36B17" w14:textId="77777777" w:rsidR="00AC70A0" w:rsidRDefault="00AC70A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Bachmeier">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36708"/>
    <w:rsid w:val="00036F58"/>
    <w:rsid w:val="00067DE8"/>
    <w:rsid w:val="00076E6E"/>
    <w:rsid w:val="000A7832"/>
    <w:rsid w:val="000D52C9"/>
    <w:rsid w:val="000F602C"/>
    <w:rsid w:val="00103C56"/>
    <w:rsid w:val="00104110"/>
    <w:rsid w:val="00111AFD"/>
    <w:rsid w:val="00134038"/>
    <w:rsid w:val="00134361"/>
    <w:rsid w:val="001457F8"/>
    <w:rsid w:val="00170908"/>
    <w:rsid w:val="00183597"/>
    <w:rsid w:val="001B27C4"/>
    <w:rsid w:val="001B7D7C"/>
    <w:rsid w:val="001D48A1"/>
    <w:rsid w:val="001D585E"/>
    <w:rsid w:val="00224349"/>
    <w:rsid w:val="0022753C"/>
    <w:rsid w:val="002516A9"/>
    <w:rsid w:val="00255AAA"/>
    <w:rsid w:val="00265C18"/>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84412"/>
    <w:rsid w:val="004A010D"/>
    <w:rsid w:val="004A784B"/>
    <w:rsid w:val="004F05E2"/>
    <w:rsid w:val="004F3F86"/>
    <w:rsid w:val="00511B8C"/>
    <w:rsid w:val="0052427A"/>
    <w:rsid w:val="00547EA6"/>
    <w:rsid w:val="0056461E"/>
    <w:rsid w:val="00574CEE"/>
    <w:rsid w:val="005870BE"/>
    <w:rsid w:val="005A04C7"/>
    <w:rsid w:val="005B7079"/>
    <w:rsid w:val="005C39BA"/>
    <w:rsid w:val="005E0CFD"/>
    <w:rsid w:val="00617C55"/>
    <w:rsid w:val="00637423"/>
    <w:rsid w:val="00661EDC"/>
    <w:rsid w:val="0066572A"/>
    <w:rsid w:val="00672831"/>
    <w:rsid w:val="006B13C6"/>
    <w:rsid w:val="006C3F16"/>
    <w:rsid w:val="006D793E"/>
    <w:rsid w:val="0073510A"/>
    <w:rsid w:val="0073677D"/>
    <w:rsid w:val="00775A78"/>
    <w:rsid w:val="007934FE"/>
    <w:rsid w:val="0079423F"/>
    <w:rsid w:val="007A6868"/>
    <w:rsid w:val="007A6EE8"/>
    <w:rsid w:val="007A70F0"/>
    <w:rsid w:val="007B09CC"/>
    <w:rsid w:val="007B7908"/>
    <w:rsid w:val="007D6765"/>
    <w:rsid w:val="0082223F"/>
    <w:rsid w:val="00846C28"/>
    <w:rsid w:val="00870904"/>
    <w:rsid w:val="00877007"/>
    <w:rsid w:val="008A40CF"/>
    <w:rsid w:val="008B5129"/>
    <w:rsid w:val="008D0E1C"/>
    <w:rsid w:val="008D5E74"/>
    <w:rsid w:val="008D5F2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A3759C"/>
    <w:rsid w:val="00A423F8"/>
    <w:rsid w:val="00A77089"/>
    <w:rsid w:val="00AA7B38"/>
    <w:rsid w:val="00AB6CF7"/>
    <w:rsid w:val="00AC70A0"/>
    <w:rsid w:val="00AE1EE7"/>
    <w:rsid w:val="00B04FCE"/>
    <w:rsid w:val="00B13ADF"/>
    <w:rsid w:val="00B21D4D"/>
    <w:rsid w:val="00B4075B"/>
    <w:rsid w:val="00B42098"/>
    <w:rsid w:val="00B436A0"/>
    <w:rsid w:val="00B53E14"/>
    <w:rsid w:val="00B74807"/>
    <w:rsid w:val="00B83595"/>
    <w:rsid w:val="00BA1F46"/>
    <w:rsid w:val="00BC56FE"/>
    <w:rsid w:val="00C04B10"/>
    <w:rsid w:val="00C4032D"/>
    <w:rsid w:val="00C54DC8"/>
    <w:rsid w:val="00C5577D"/>
    <w:rsid w:val="00C70CA1"/>
    <w:rsid w:val="00C73692"/>
    <w:rsid w:val="00C76088"/>
    <w:rsid w:val="00C8289F"/>
    <w:rsid w:val="00C93BB7"/>
    <w:rsid w:val="00CB25E9"/>
    <w:rsid w:val="00CD3B98"/>
    <w:rsid w:val="00D0165E"/>
    <w:rsid w:val="00D177F9"/>
    <w:rsid w:val="00D27769"/>
    <w:rsid w:val="00D51BCC"/>
    <w:rsid w:val="00D70A46"/>
    <w:rsid w:val="00D75C7B"/>
    <w:rsid w:val="00D80517"/>
    <w:rsid w:val="00D85C7B"/>
    <w:rsid w:val="00D93B96"/>
    <w:rsid w:val="00DC10B4"/>
    <w:rsid w:val="00DC3AC5"/>
    <w:rsid w:val="00DE2224"/>
    <w:rsid w:val="00E234E9"/>
    <w:rsid w:val="00E4140D"/>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 w:type="table" w:styleId="TableGrid">
    <w:name w:val="Table Grid"/>
    <w:basedOn w:val="TableNormal"/>
    <w:uiPriority w:val="39"/>
    <w:rsid w:val="004844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A686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44913361">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20655234">
      <w:bodyDiv w:val="1"/>
      <w:marLeft w:val="0"/>
      <w:marRight w:val="0"/>
      <w:marTop w:val="0"/>
      <w:marBottom w:val="0"/>
      <w:divBdr>
        <w:top w:val="none" w:sz="0" w:space="0" w:color="auto"/>
        <w:left w:val="none" w:sz="0" w:space="0" w:color="auto"/>
        <w:bottom w:val="none" w:sz="0" w:space="0" w:color="auto"/>
        <w:right w:val="none" w:sz="0" w:space="0" w:color="auto"/>
      </w:divBdr>
    </w:div>
    <w:div w:id="150560828">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77877699">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84179199">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13286095">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54798650">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2870757">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19620181">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7213271">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56699472">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8798792">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029455672">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456866635">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07101325">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826045074">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0</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1</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2</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0</b:RefOrder>
  </b:Source>
</b:Sources>
</file>

<file path=customXml/itemProps1.xml><?xml version="1.0" encoding="utf-8"?>
<ds:datastoreItem xmlns:ds="http://schemas.openxmlformats.org/officeDocument/2006/customXml" ds:itemID="{8D7904A3-183D-4E5F-8D61-57A1979C5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3</TotalTime>
  <Pages>29</Pages>
  <Words>6887</Words>
  <Characters>39257</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21-11-19T00:12:00Z</dcterms:created>
  <dcterms:modified xsi:type="dcterms:W3CDTF">2021-11-29T03:56:00Z</dcterms:modified>
</cp:coreProperties>
</file>